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31680" w:type="dxa"/>
        <w:tblLayout w:type="fixed"/>
        <w:tblLook w:val="04A0" w:firstRow="1" w:lastRow="0" w:firstColumn="1" w:lastColumn="0" w:noHBand="0" w:noVBand="1"/>
      </w:tblPr>
      <w:tblGrid>
        <w:gridCol w:w="22930"/>
        <w:gridCol w:w="8750"/>
      </w:tblGrid>
      <w:tr w:rsidR="00703239" w:rsidRPr="00972DD9" w14:paraId="36DCF991" w14:textId="2224A303" w:rsidTr="00703239">
        <w:tc>
          <w:tcPr>
            <w:tcW w:w="22930" w:type="dxa"/>
            <w:tcBorders>
              <w:top w:val="nil"/>
              <w:left w:val="nil"/>
              <w:bottom w:val="nil"/>
              <w:right w:val="nil"/>
            </w:tcBorders>
          </w:tcPr>
          <w:p w14:paraId="753F9634" w14:textId="23724D97" w:rsidR="00520FCC" w:rsidRDefault="00520FCC" w:rsidP="008465ED">
            <w:pPr>
              <w:rPr>
                <w:rFonts w:ascii="Arial Unicode MS" w:eastAsia="Arial Unicode MS" w:hAnsi="Arial Unicode MS" w:cs="Arial Unicode MS"/>
              </w:rPr>
            </w:pPr>
          </w:p>
          <w:tbl>
            <w:tblPr>
              <w:tblStyle w:val="TableGrid"/>
              <w:tblW w:w="22676" w:type="dxa"/>
              <w:tblLayout w:type="fixed"/>
              <w:tblLook w:val="04A0" w:firstRow="1" w:lastRow="0" w:firstColumn="1" w:lastColumn="0" w:noHBand="0" w:noVBand="1"/>
            </w:tblPr>
            <w:tblGrid>
              <w:gridCol w:w="1794"/>
              <w:gridCol w:w="1603"/>
              <w:gridCol w:w="1987"/>
              <w:gridCol w:w="1274"/>
              <w:gridCol w:w="1275"/>
              <w:gridCol w:w="1560"/>
              <w:gridCol w:w="1417"/>
              <w:gridCol w:w="1701"/>
              <w:gridCol w:w="1701"/>
              <w:gridCol w:w="1701"/>
              <w:gridCol w:w="1276"/>
              <w:gridCol w:w="1134"/>
              <w:gridCol w:w="1276"/>
              <w:gridCol w:w="1701"/>
              <w:gridCol w:w="1276"/>
            </w:tblGrid>
            <w:tr w:rsidR="006639F6" w:rsidRPr="00972DD9" w14:paraId="2195D224" w14:textId="77777777" w:rsidTr="006639F6">
              <w:tc>
                <w:tcPr>
                  <w:tcW w:w="22676" w:type="dxa"/>
                  <w:gridSpan w:val="15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8CCE4" w:themeFill="accent1" w:themeFillTint="66"/>
                </w:tcPr>
                <w:p w14:paraId="747758C7" w14:textId="1416FF6C" w:rsidR="006639F6" w:rsidRPr="00267AB2" w:rsidRDefault="006639F6" w:rsidP="006639F6">
                  <w:pPr>
                    <w:jc w:val="center"/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</w:pPr>
                  <w:r w:rsidRPr="00972DD9"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  <w:t xml:space="preserve">Volumes from </w:t>
                  </w:r>
                  <w:r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  <w:t>Surface</w:t>
                  </w:r>
                  <w:r w:rsidRPr="00972DD9"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  <w:t xml:space="preserve"> Geometry</w:t>
                  </w:r>
                </w:p>
              </w:tc>
            </w:tr>
            <w:tr w:rsidR="006639F6" w:rsidRPr="00972DD9" w14:paraId="5D95D6D8" w14:textId="77777777" w:rsidTr="006639F6">
              <w:tc>
                <w:tcPr>
                  <w:tcW w:w="17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8CCE4" w:themeFill="accent1" w:themeFillTint="66"/>
                </w:tcPr>
                <w:p w14:paraId="06BB08CF" w14:textId="6E96F7EE" w:rsidR="006639F6" w:rsidRPr="00972DD9" w:rsidRDefault="006639F6" w:rsidP="006639F6">
                  <w:pPr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</w:pPr>
                  <w:r w:rsidRPr="00972DD9">
                    <w:rPr>
                      <w:rFonts w:ascii="Arial Unicode MS" w:eastAsia="Arial Unicode MS" w:hAnsi="Arial Unicode MS" w:cs="Arial Unicode MS"/>
                      <w:b/>
                      <w:sz w:val="18"/>
                      <w:szCs w:val="18"/>
                    </w:rPr>
                    <w:t>Surfaces</w:t>
                  </w:r>
                </w:p>
              </w:tc>
              <w:tc>
                <w:tcPr>
                  <w:tcW w:w="16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8CCE4" w:themeFill="accent1" w:themeFillTint="66"/>
                </w:tcPr>
                <w:p w14:paraId="504D9CEE" w14:textId="30B25CBF" w:rsidR="006639F6" w:rsidRDefault="006639F6" w:rsidP="006639F6">
                  <w:pPr>
                    <w:rPr>
                      <w:rFonts w:ascii="Arial Unicode MS" w:eastAsia="Arial Unicode MS" w:hAnsi="Arial Unicode MS" w:cs="Arial Unicode MS"/>
                      <w:sz w:val="18"/>
                    </w:rPr>
                  </w:pPr>
                  <w:r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  <w:t>Classification</w:t>
                  </w:r>
                </w:p>
              </w:tc>
              <w:tc>
                <w:tcPr>
                  <w:tcW w:w="1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8CCE4" w:themeFill="accent1" w:themeFillTint="66"/>
                </w:tcPr>
                <w:p w14:paraId="4C8A24FC" w14:textId="459CEBD2" w:rsidR="006639F6" w:rsidRDefault="006639F6" w:rsidP="006639F6">
                  <w:pPr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</w:pPr>
                  <w:r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  <w:t>Boundary Location Name</w:t>
                  </w:r>
                </w:p>
              </w:tc>
              <w:tc>
                <w:tcPr>
                  <w:tcW w:w="127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8CCE4" w:themeFill="accent1" w:themeFillTint="66"/>
                </w:tcPr>
                <w:p w14:paraId="6AB9BF2C" w14:textId="300FA85D" w:rsidR="006639F6" w:rsidRDefault="006639F6" w:rsidP="006639F6">
                  <w:pPr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</w:pPr>
                  <w:r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  <w:t>Track</w:t>
                  </w: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8CCE4" w:themeFill="accent1" w:themeFillTint="66"/>
                </w:tcPr>
                <w:p w14:paraId="72E7DCD7" w14:textId="63BABFCA" w:rsidR="006639F6" w:rsidRDefault="006639F6" w:rsidP="006639F6">
                  <w:pPr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</w:pPr>
                  <w:r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  <w:t>Location</w:t>
                  </w:r>
                </w:p>
              </w:tc>
              <w:tc>
                <w:tcPr>
                  <w:tcW w:w="15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8CCE4" w:themeFill="accent1" w:themeFillTint="66"/>
                </w:tcPr>
                <w:p w14:paraId="0E5C9794" w14:textId="77777777" w:rsidR="006639F6" w:rsidRDefault="006639F6" w:rsidP="006639F6">
                  <w:pPr>
                    <w:jc w:val="center"/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</w:pPr>
                  <w:r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  <w:t xml:space="preserve">Cut Volume </w:t>
                  </w:r>
                </w:p>
                <w:p w14:paraId="4410067D" w14:textId="112FD186" w:rsidR="006639F6" w:rsidRDefault="006639F6" w:rsidP="006639F6">
                  <w:pPr>
                    <w:rPr>
                      <w:rFonts w:ascii="Arial Unicode MS" w:eastAsia="Arial Unicode MS" w:hAnsi="Arial Unicode MS" w:cs="Arial Unicode MS"/>
                      <w:b/>
                      <w:color w:val="FF0000"/>
                      <w:sz w:val="18"/>
                    </w:rPr>
                  </w:pPr>
                  <w:r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  <w:t>m</w:t>
                  </w:r>
                  <w:r>
                    <w:rPr>
                      <w:rFonts w:ascii="Arial Unicode MS" w:eastAsia="Arial Unicode MS" w:hAnsi="Arial Unicode MS" w:cs="Arial Unicode MS" w:hint="eastAsia"/>
                      <w:b/>
                      <w:sz w:val="18"/>
                    </w:rPr>
                    <w:t>³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8CCE4" w:themeFill="accent1" w:themeFillTint="66"/>
                </w:tcPr>
                <w:p w14:paraId="7285C377" w14:textId="77777777" w:rsidR="006639F6" w:rsidRDefault="006639F6" w:rsidP="006639F6">
                  <w:pPr>
                    <w:jc w:val="center"/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</w:pPr>
                  <w:r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  <w:t xml:space="preserve">Cut Area </w:t>
                  </w:r>
                </w:p>
                <w:p w14:paraId="35D5AFEB" w14:textId="10A89881" w:rsidR="006639F6" w:rsidRDefault="006639F6" w:rsidP="006639F6">
                  <w:pPr>
                    <w:rPr>
                      <w:rFonts w:ascii="Arial Unicode MS" w:eastAsia="Arial Unicode MS" w:hAnsi="Arial Unicode MS" w:cs="Arial Unicode MS"/>
                      <w:b/>
                      <w:color w:val="FF0000"/>
                      <w:sz w:val="18"/>
                    </w:rPr>
                  </w:pPr>
                  <w:r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  <w:t>m2</w:t>
                  </w:r>
                </w:p>
              </w:tc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8CCE4" w:themeFill="accent1" w:themeFillTint="66"/>
                </w:tcPr>
                <w:p w14:paraId="2EEF5279" w14:textId="77777777" w:rsidR="006639F6" w:rsidRDefault="006639F6" w:rsidP="006639F6">
                  <w:pPr>
                    <w:jc w:val="center"/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</w:pPr>
                  <w:r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  <w:t xml:space="preserve">Fill Volume </w:t>
                  </w:r>
                </w:p>
                <w:p w14:paraId="61CAA149" w14:textId="2E3BBBFB" w:rsidR="006639F6" w:rsidRDefault="006639F6" w:rsidP="006639F6">
                  <w:pPr>
                    <w:rPr>
                      <w:rFonts w:ascii="Arial Unicode MS" w:eastAsia="Arial Unicode MS" w:hAnsi="Arial Unicode MS" w:cs="Arial Unicode MS"/>
                      <w:b/>
                      <w:color w:val="0070C0"/>
                      <w:sz w:val="18"/>
                    </w:rPr>
                  </w:pPr>
                  <w:r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  <w:t>m</w:t>
                  </w:r>
                  <w:r>
                    <w:rPr>
                      <w:rFonts w:ascii="Arial Unicode MS" w:eastAsia="Arial Unicode MS" w:hAnsi="Arial Unicode MS" w:cs="Arial Unicode MS" w:hint="eastAsia"/>
                      <w:b/>
                      <w:sz w:val="18"/>
                    </w:rPr>
                    <w:t>³</w:t>
                  </w:r>
                </w:p>
              </w:tc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8CCE4" w:themeFill="accent1" w:themeFillTint="66"/>
                </w:tcPr>
                <w:p w14:paraId="44A765B9" w14:textId="77777777" w:rsidR="006639F6" w:rsidRDefault="006639F6" w:rsidP="006639F6">
                  <w:pPr>
                    <w:jc w:val="center"/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</w:pPr>
                  <w:r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  <w:t xml:space="preserve">Fill Area </w:t>
                  </w:r>
                </w:p>
                <w:p w14:paraId="359A6255" w14:textId="64F6465E" w:rsidR="006639F6" w:rsidRDefault="006639F6" w:rsidP="006639F6">
                  <w:pPr>
                    <w:rPr>
                      <w:rFonts w:ascii="Arial Unicode MS" w:eastAsia="Arial Unicode MS" w:hAnsi="Arial Unicode MS" w:cs="Arial Unicode MS"/>
                      <w:b/>
                      <w:color w:val="0070C0"/>
                      <w:sz w:val="18"/>
                    </w:rPr>
                  </w:pPr>
                  <w:r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  <w:t>m2</w:t>
                  </w:r>
                </w:p>
              </w:tc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8CCE4" w:themeFill="accent1" w:themeFillTint="66"/>
                </w:tcPr>
                <w:p w14:paraId="7EBB3788" w14:textId="56F66E05" w:rsidR="006639F6" w:rsidRDefault="006639F6" w:rsidP="006639F6">
                  <w:pPr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</w:pPr>
                  <w:r>
                    <w:rPr>
                      <w:rFonts w:ascii="Arial Unicode MS" w:eastAsia="Arial Unicode MS" w:hAnsi="Arial Unicode MS" w:cs="Arial Unicode MS"/>
                      <w:b/>
                      <w:sz w:val="18"/>
                      <w:szCs w:val="18"/>
                    </w:rPr>
                    <w:t>Zero Volume Area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8CCE4" w:themeFill="accent1" w:themeFillTint="66"/>
                </w:tcPr>
                <w:p w14:paraId="6F4E68BF" w14:textId="46E7A8E8" w:rsidR="006639F6" w:rsidRDefault="006639F6" w:rsidP="006639F6">
                  <w:pPr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</w:pPr>
                  <w:r>
                    <w:rPr>
                      <w:rFonts w:ascii="Arial Unicode MS" w:eastAsia="Arial Unicode MS" w:hAnsi="Arial Unicode MS" w:cs="Arial Unicode MS" w:hint="eastAsia"/>
                      <w:b/>
                      <w:sz w:val="18"/>
                      <w:szCs w:val="18"/>
                    </w:rPr>
                    <w:t>Total</w:t>
                  </w:r>
                  <w:r>
                    <w:rPr>
                      <w:rFonts w:ascii="Arial Unicode MS" w:eastAsia="Arial Unicode MS" w:hAnsi="Arial Unicode MS" w:cs="Arial Unicode MS"/>
                      <w:b/>
                      <w:sz w:val="18"/>
                      <w:szCs w:val="18"/>
                    </w:rPr>
                    <w:t xml:space="preserve"> </w:t>
                  </w:r>
                  <w:r w:rsidRPr="00B175DC">
                    <w:rPr>
                      <w:rFonts w:ascii="Arial Unicode MS" w:eastAsia="Arial Unicode MS" w:hAnsi="Arial Unicode MS" w:cs="Arial Unicode MS"/>
                      <w:b/>
                      <w:sz w:val="18"/>
                      <w:szCs w:val="18"/>
                    </w:rPr>
                    <w:t>Area m2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8CCE4" w:themeFill="accent1" w:themeFillTint="66"/>
                </w:tcPr>
                <w:p w14:paraId="4047A61F" w14:textId="77777777" w:rsidR="006639F6" w:rsidRPr="00B175DC" w:rsidRDefault="006639F6" w:rsidP="006639F6">
                  <w:pPr>
                    <w:jc w:val="center"/>
                    <w:rPr>
                      <w:rFonts w:ascii="Arial Unicode MS" w:eastAsia="Arial Unicode MS" w:hAnsi="Arial Unicode MS" w:cs="Arial Unicode MS"/>
                      <w:b/>
                      <w:sz w:val="18"/>
                      <w:szCs w:val="18"/>
                    </w:rPr>
                  </w:pPr>
                  <w:r>
                    <w:rPr>
                      <w:rFonts w:ascii="Arial Unicode MS" w:eastAsia="Arial Unicode MS" w:hAnsi="Arial Unicode MS" w:cs="Arial Unicode MS"/>
                      <w:b/>
                      <w:sz w:val="18"/>
                      <w:szCs w:val="18"/>
                    </w:rPr>
                    <w:t>Shortfall</w:t>
                  </w:r>
                  <w:r w:rsidRPr="00B175DC">
                    <w:rPr>
                      <w:rFonts w:ascii="Arial Unicode MS" w:eastAsia="Arial Unicode MS" w:hAnsi="Arial Unicode MS" w:cs="Arial Unicode MS"/>
                      <w:b/>
                      <w:sz w:val="18"/>
                      <w:szCs w:val="18"/>
                    </w:rPr>
                    <w:t xml:space="preserve"> </w:t>
                  </w:r>
                </w:p>
                <w:p w14:paraId="2E154978" w14:textId="17BCC4F0" w:rsidR="006639F6" w:rsidRDefault="006639F6" w:rsidP="006639F6">
                  <w:pPr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</w:pPr>
                  <w:r w:rsidRPr="00B175DC">
                    <w:rPr>
                      <w:rFonts w:ascii="Arial Unicode MS" w:eastAsia="Arial Unicode MS" w:hAnsi="Arial Unicode MS" w:cs="Arial Unicode MS"/>
                      <w:b/>
                      <w:sz w:val="18"/>
                      <w:szCs w:val="18"/>
                    </w:rPr>
                    <w:t>m</w:t>
                  </w:r>
                  <w:r w:rsidRPr="00B175DC">
                    <w:rPr>
                      <w:rFonts w:ascii="Arial Unicode MS" w:eastAsia="Arial Unicode MS" w:hAnsi="Arial Unicode MS" w:cs="Arial Unicode MS" w:hint="eastAsia"/>
                      <w:b/>
                      <w:sz w:val="18"/>
                      <w:szCs w:val="18"/>
                    </w:rPr>
                    <w:t>³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8CCE4" w:themeFill="accent1" w:themeFillTint="66"/>
                </w:tcPr>
                <w:p w14:paraId="3FDBDE37" w14:textId="77777777" w:rsidR="006639F6" w:rsidRDefault="006639F6" w:rsidP="006639F6">
                  <w:pPr>
                    <w:jc w:val="center"/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</w:pPr>
                  <w:r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  <w:t xml:space="preserve">Surplus </w:t>
                  </w:r>
                </w:p>
                <w:p w14:paraId="01B05198" w14:textId="70E8B234" w:rsidR="006639F6" w:rsidRDefault="006639F6" w:rsidP="006639F6">
                  <w:pPr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</w:pPr>
                  <w:r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  <w:t>m</w:t>
                  </w:r>
                  <w:r>
                    <w:rPr>
                      <w:rFonts w:ascii="Arial Unicode MS" w:eastAsia="Arial Unicode MS" w:hAnsi="Arial Unicode MS" w:cs="Arial Unicode MS" w:hint="eastAsia"/>
                      <w:b/>
                      <w:sz w:val="18"/>
                    </w:rPr>
                    <w:t>³</w:t>
                  </w:r>
                </w:p>
              </w:tc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8CCE4" w:themeFill="accent1" w:themeFillTint="66"/>
                </w:tcPr>
                <w:p w14:paraId="2A096702" w14:textId="77777777" w:rsidR="006639F6" w:rsidRDefault="006639F6" w:rsidP="006639F6">
                  <w:pPr>
                    <w:jc w:val="center"/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</w:pPr>
                  <w:r w:rsidRPr="00E226B0"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  <w:t>Maximum depth of material excavated</w:t>
                  </w:r>
                </w:p>
                <w:p w14:paraId="6436F541" w14:textId="45C183C7" w:rsidR="006639F6" w:rsidRDefault="006639F6" w:rsidP="006639F6">
                  <w:pPr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</w:pPr>
                  <w:r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  <w:t>(m)</w:t>
                  </w:r>
                </w:p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8CCE4" w:themeFill="accent1" w:themeFillTint="66"/>
                </w:tcPr>
                <w:p w14:paraId="2BE95125" w14:textId="77777777" w:rsidR="006639F6" w:rsidRDefault="006639F6" w:rsidP="006639F6">
                  <w:pPr>
                    <w:jc w:val="center"/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</w:pPr>
                  <w:r w:rsidRPr="00267AB2"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  <w:t>Maximum depth of material placed</w:t>
                  </w:r>
                </w:p>
                <w:p w14:paraId="2B6BB1EF" w14:textId="30DAC8D7" w:rsidR="006639F6" w:rsidRDefault="006639F6" w:rsidP="006639F6">
                  <w:pPr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</w:pPr>
                  <w:r w:rsidRPr="00267AB2"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  <w:t>(m)</w:t>
                  </w:r>
                </w:p>
              </w:tc>
            </w:tr>
            <w:tr w:rsidR="006639F6" w:rsidRPr="00972DD9" w14:paraId="4B999C47" w14:textId="35B10E14" w:rsidTr="006639F6">
              <w:tc>
                <w:tcPr>
                  <w:tcW w:w="17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0A7B2A" w14:textId="3101E6D7" w:rsidR="006639F6" w:rsidRPr="00972DD9" w:rsidRDefault="006639F6" w:rsidP="006639F6">
                  <w:pPr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</w:pPr>
                </w:p>
              </w:tc>
              <w:tc>
                <w:tcPr>
                  <w:tcW w:w="16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8AE63F9" w14:textId="31018F76" w:rsidR="006639F6" w:rsidRDefault="006639F6" w:rsidP="006639F6">
                  <w:pPr>
                    <w:rPr>
                      <w:rFonts w:ascii="Arial Unicode MS" w:eastAsia="Arial Unicode MS" w:hAnsi="Arial Unicode MS" w:cs="Arial Unicode MS"/>
                      <w:sz w:val="18"/>
                    </w:rPr>
                  </w:pPr>
                </w:p>
              </w:tc>
              <w:sdt>
                <w:sdtPr>
                  <w:rPr>
                    <w:rFonts w:ascii="Arial Unicode MS" w:eastAsia="Arial Unicode MS" w:hAnsi="Arial Unicode MS" w:cs="Arial Unicode MS"/>
                    <w:b/>
                    <w:sz w:val="18"/>
                  </w:rPr>
                  <w:alias w:val="148! BoundaryName"/>
                  <w:tag w:val="Rep=&quot;84! VolumeReport&quot; Opt=&quot;3&quot;"/>
                  <w:id w:val="-1887171087"/>
                  <w:placeholder>
                    <w:docPart w:val="4169DEBBB76149538D3CC15A80BB6159"/>
                  </w:placeholder>
                  <w:showingPlcHdr/>
                </w:sdtPr>
                <w:sdtContent>
                  <w:tc>
                    <w:tcPr>
                      <w:tcW w:w="1987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  <w:shd w:val="clear" w:color="auto" w:fill="auto"/>
                    </w:tcPr>
                    <w:p w14:paraId="74FF99F4" w14:textId="317962E3" w:rsidR="006639F6" w:rsidRPr="00972DD9" w:rsidRDefault="006639F6" w:rsidP="006639F6">
                      <w:pPr>
                        <w:rPr>
                          <w:rFonts w:ascii="Arial Unicode MS" w:eastAsia="Arial Unicode MS" w:hAnsi="Arial Unicode MS" w:cs="Arial Unicode MS"/>
                          <w:b/>
                          <w:sz w:val="18"/>
                        </w:rPr>
                      </w:pPr>
                      <w:r w:rsidRPr="00242C86">
                        <w:rPr>
                          <w:rStyle w:val="PlaceholderText"/>
                          <w:rFonts w:ascii="Arial Unicode MS" w:eastAsia="Arial Unicode MS" w:hAnsi="Arial Unicode MS" w:cs="Arial Unicode MS"/>
                          <w:b/>
                          <w:sz w:val="18"/>
                        </w:rPr>
                        <w:t>&amp;amp;lt;Unnamed boundary&amp;amp;gt;</w:t>
                      </w:r>
                    </w:p>
                  </w:tc>
                </w:sdtContent>
              </w:sdt>
              <w:tc>
                <w:tcPr>
                  <w:tcW w:w="127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381E478" w14:textId="77777777" w:rsidR="006639F6" w:rsidRDefault="006639F6" w:rsidP="006639F6">
                  <w:pPr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</w:pP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BE425D" w14:textId="77777777" w:rsidR="006639F6" w:rsidRDefault="006639F6" w:rsidP="006639F6">
                  <w:pPr>
                    <w:rPr>
                      <w:rFonts w:ascii="Arial Unicode MS" w:eastAsia="Arial Unicode MS" w:hAnsi="Arial Unicode MS" w:cs="Arial Unicode MS"/>
                      <w:b/>
                      <w:sz w:val="18"/>
                    </w:rPr>
                  </w:pPr>
                </w:p>
              </w:tc>
              <w:sdt>
                <w:sdtPr>
                  <w:rPr>
                    <w:rFonts w:ascii="Arial Unicode MS" w:eastAsia="Arial Unicode MS" w:hAnsi="Arial Unicode MS" w:cs="Arial Unicode MS"/>
                    <w:b/>
                    <w:color w:val="FF0000"/>
                    <w:sz w:val="18"/>
                  </w:rPr>
                  <w:alias w:val="109! CutMaterial"/>
                  <w:tag w:val="Rep=&quot;84! VolumeReport&quot; Opt=&quot;0&quot;"/>
                  <w:id w:val="-980161083"/>
                  <w:placeholder>
                    <w:docPart w:val="BB9DCA6D094949EAAB7DD8DC14C853B8"/>
                  </w:placeholder>
                  <w:showingPlcHdr/>
                </w:sdtPr>
                <w:sdtContent>
                  <w:tc>
                    <w:tcPr>
                      <w:tcW w:w="1560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  <w:shd w:val="clear" w:color="auto" w:fill="auto"/>
                    </w:tcPr>
                    <w:p w14:paraId="7923D24C" w14:textId="5A92AF77" w:rsidR="006639F6" w:rsidRPr="00DC1B3D" w:rsidRDefault="006639F6" w:rsidP="006639F6">
                      <w:pPr>
                        <w:rPr>
                          <w:rFonts w:ascii="Arial Unicode MS" w:eastAsia="Arial Unicode MS" w:hAnsi="Arial Unicode MS" w:cs="Arial Unicode MS"/>
                          <w:b/>
                          <w:color w:val="FF0000"/>
                          <w:sz w:val="18"/>
                        </w:rPr>
                      </w:pPr>
                      <w:r w:rsidRPr="00DC1B3D">
                        <w:rPr>
                          <w:rStyle w:val="PlaceholderText"/>
                          <w:rFonts w:ascii="Arial Unicode MS" w:eastAsia="Arial Unicode MS" w:hAnsi="Arial Unicode MS" w:cs="Arial Unicode MS"/>
                          <w:b/>
                          <w:color w:val="FF0000"/>
                          <w:sz w:val="18"/>
                        </w:rPr>
                        <w:t>0.0</w:t>
                      </w:r>
                    </w:p>
                  </w:tc>
                </w:sdtContent>
              </w:sdt>
              <w:sdt>
                <w:sdtPr>
                  <w:rPr>
                    <w:rFonts w:ascii="Arial Unicode MS" w:eastAsia="Arial Unicode MS" w:hAnsi="Arial Unicode MS" w:cs="Arial Unicode MS"/>
                    <w:b/>
                    <w:color w:val="FF0000"/>
                    <w:sz w:val="18"/>
                  </w:rPr>
                  <w:alias w:val="124! CutMaterial"/>
                  <w:tag w:val="Rep=&quot;84! VolumeReport&quot; Opt=&quot;0&quot;"/>
                  <w:id w:val="821395491"/>
                  <w:placeholder>
                    <w:docPart w:val="DE7B13321A524F96B1787DF2E900DA59"/>
                  </w:placeholder>
                  <w:showingPlcHdr/>
                </w:sdtPr>
                <w:sdtContent>
                  <w:tc>
                    <w:tcPr>
                      <w:tcW w:w="1417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28E7F2C1" w14:textId="24D0AF99" w:rsidR="006639F6" w:rsidRPr="00DC1B3D" w:rsidRDefault="006639F6" w:rsidP="006639F6">
                      <w:pPr>
                        <w:rPr>
                          <w:rFonts w:ascii="Arial Unicode MS" w:eastAsia="Arial Unicode MS" w:hAnsi="Arial Unicode MS" w:cs="Arial Unicode MS"/>
                          <w:b/>
                          <w:color w:val="FF0000"/>
                          <w:sz w:val="18"/>
                        </w:rPr>
                      </w:pPr>
                      <w:r w:rsidRPr="00DC1B3D">
                        <w:rPr>
                          <w:rStyle w:val="PlaceholderText"/>
                          <w:rFonts w:ascii="Arial Unicode MS" w:eastAsia="Arial Unicode MS" w:hAnsi="Arial Unicode MS" w:cs="Arial Unicode MS"/>
                          <w:b/>
                          <w:color w:val="FF0000"/>
                          <w:sz w:val="18"/>
                        </w:rPr>
                        <w:t>33.3</w:t>
                      </w:r>
                    </w:p>
                  </w:tc>
                </w:sdtContent>
              </w:sdt>
              <w:sdt>
                <w:sdtPr>
                  <w:rPr>
                    <w:rFonts w:ascii="Arial Unicode MS" w:eastAsia="Arial Unicode MS" w:hAnsi="Arial Unicode MS" w:cs="Arial Unicode MS"/>
                    <w:b/>
                    <w:color w:val="0070C0"/>
                    <w:sz w:val="18"/>
                  </w:rPr>
                  <w:alias w:val="110! FillMaterial"/>
                  <w:tag w:val="Rep=&quot;84! VolumeReport&quot; Opt=&quot;0&quot;"/>
                  <w:id w:val="-1413534360"/>
                  <w:placeholder>
                    <w:docPart w:val="04C5740A9DC942BEA111D8989B2FE641"/>
                  </w:placeholder>
                  <w:showingPlcHdr/>
                </w:sdtPr>
                <w:sdtContent>
                  <w:tc>
                    <w:tcPr>
                      <w:tcW w:w="1701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  <w:shd w:val="clear" w:color="auto" w:fill="auto"/>
                    </w:tcPr>
                    <w:p w14:paraId="5F306D5C" w14:textId="65C4B5E4" w:rsidR="006639F6" w:rsidRPr="00DC1B3D" w:rsidRDefault="006639F6" w:rsidP="006639F6">
                      <w:pPr>
                        <w:rPr>
                          <w:rFonts w:ascii="Arial Unicode MS" w:eastAsia="Arial Unicode MS" w:hAnsi="Arial Unicode MS" w:cs="Arial Unicode MS"/>
                          <w:b/>
                          <w:color w:val="0070C0"/>
                          <w:sz w:val="18"/>
                        </w:rPr>
                      </w:pPr>
                      <w:r w:rsidRPr="00DC1B3D">
                        <w:rPr>
                          <w:rStyle w:val="PlaceholderText"/>
                          <w:rFonts w:ascii="Arial Unicode MS" w:eastAsia="Arial Unicode MS" w:hAnsi="Arial Unicode MS" w:cs="Arial Unicode MS"/>
                          <w:b/>
                          <w:color w:val="0070C0"/>
                          <w:sz w:val="18"/>
                        </w:rPr>
                        <w:t>82.3</w:t>
                      </w:r>
                    </w:p>
                  </w:tc>
                </w:sdtContent>
              </w:sdt>
              <w:sdt>
                <w:sdtPr>
                  <w:rPr>
                    <w:rFonts w:ascii="Arial Unicode MS" w:eastAsia="Arial Unicode MS" w:hAnsi="Arial Unicode MS" w:cs="Arial Unicode MS"/>
                    <w:b/>
                    <w:color w:val="0070C0"/>
                    <w:sz w:val="18"/>
                  </w:rPr>
                  <w:alias w:val="125! FillMaterial"/>
                  <w:tag w:val="Rep=&quot;84! VolumeReport&quot; Opt=&quot;0&quot;"/>
                  <w:id w:val="-1218349125"/>
                  <w:placeholder>
                    <w:docPart w:val="DCE4AC9B6461468A986A65E8C39140D5"/>
                  </w:placeholder>
                  <w:showingPlcHdr/>
                </w:sdtPr>
                <w:sdtContent>
                  <w:tc>
                    <w:tcPr>
                      <w:tcW w:w="1701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41B7F730" w14:textId="7D21CEA4" w:rsidR="006639F6" w:rsidRPr="00DC1B3D" w:rsidRDefault="006639F6" w:rsidP="006639F6">
                      <w:pPr>
                        <w:rPr>
                          <w:rFonts w:ascii="Arial Unicode MS" w:eastAsia="Arial Unicode MS" w:hAnsi="Arial Unicode MS" w:cs="Arial Unicode MS"/>
                          <w:b/>
                          <w:color w:val="0070C0"/>
                          <w:sz w:val="18"/>
                        </w:rPr>
                      </w:pPr>
                      <w:r w:rsidRPr="00DC1B3D">
                        <w:rPr>
                          <w:rStyle w:val="PlaceholderText"/>
                          <w:rFonts w:ascii="Arial Unicode MS" w:eastAsia="Arial Unicode MS" w:hAnsi="Arial Unicode MS" w:cs="Arial Unicode MS"/>
                          <w:b/>
                          <w:color w:val="0070C0"/>
                          <w:sz w:val="18"/>
                        </w:rPr>
                        <w:t>44.4</w:t>
                      </w:r>
                    </w:p>
                  </w:tc>
                </w:sdtContent>
              </w:sdt>
              <w:sdt>
                <w:sdtPr>
                  <w:rPr>
                    <w:rFonts w:ascii="Arial Unicode MS" w:eastAsia="Arial Unicode MS" w:hAnsi="Arial Unicode MS" w:cs="Arial Unicode MS"/>
                    <w:b/>
                    <w:sz w:val="18"/>
                  </w:rPr>
                  <w:alias w:val="130! ZeroVolumeArea"/>
                  <w:tag w:val="Rep=&quot;84! VolumeReport&quot; Opt=&quot;1&quot;"/>
                  <w:id w:val="-1517217061"/>
                  <w:placeholder>
                    <w:docPart w:val="981504F28DE64C7A8ED903990E043A66"/>
                  </w:placeholder>
                  <w:showingPlcHdr/>
                </w:sdtPr>
                <w:sdtContent>
                  <w:tc>
                    <w:tcPr>
                      <w:tcW w:w="1701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  <w:shd w:val="clear" w:color="auto" w:fill="auto"/>
                    </w:tcPr>
                    <w:p w14:paraId="6E4797DB" w14:textId="1119C4B1" w:rsidR="006639F6" w:rsidRPr="00972DD9" w:rsidRDefault="006639F6" w:rsidP="006639F6">
                      <w:pPr>
                        <w:rPr>
                          <w:rFonts w:ascii="Arial Unicode MS" w:eastAsia="Arial Unicode MS" w:hAnsi="Arial Unicode MS" w:cs="Arial Unicode MS"/>
                          <w:b/>
                          <w:sz w:val="18"/>
                        </w:rPr>
                      </w:pPr>
                      <w:r w:rsidRPr="006639F6">
                        <w:rPr>
                          <w:rStyle w:val="PlaceholderText"/>
                          <w:rFonts w:ascii="Arial Unicode MS" w:eastAsia="Arial Unicode MS" w:hAnsi="Arial Unicode MS" w:cs="Arial Unicode MS"/>
                          <w:b/>
                          <w:sz w:val="18"/>
                        </w:rPr>
                        <w:t>00.0</w:t>
                      </w:r>
                    </w:p>
                  </w:tc>
                </w:sdtContent>
              </w:sdt>
              <w:sdt>
                <w:sdtPr>
                  <w:rPr>
                    <w:rFonts w:ascii="Arial Unicode MS" w:eastAsia="Arial Unicode MS" w:hAnsi="Arial Unicode MS" w:cs="Arial Unicode MS"/>
                    <w:b/>
                    <w:sz w:val="18"/>
                  </w:rPr>
                  <w:alias w:val="131! TotalArea"/>
                  <w:tag w:val="Rep=&quot;84! VolumeReport&quot; Opt=&quot;1&quot;"/>
                  <w:id w:val="1320615566"/>
                  <w:placeholder>
                    <w:docPart w:val="8018778E3EB749A4A3D1444CE5708E93"/>
                  </w:placeholder>
                  <w:showingPlcHdr/>
                </w:sdtPr>
                <w:sdtContent>
                  <w:tc>
                    <w:tcPr>
                      <w:tcW w:w="1276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  <w:shd w:val="clear" w:color="auto" w:fill="auto"/>
                    </w:tcPr>
                    <w:p w14:paraId="1F032630" w14:textId="7D13B8DF" w:rsidR="006639F6" w:rsidRDefault="006639F6" w:rsidP="006639F6">
                      <w:pPr>
                        <w:rPr>
                          <w:rFonts w:ascii="Arial Unicode MS" w:eastAsia="Arial Unicode MS" w:hAnsi="Arial Unicode MS" w:cs="Arial Unicode MS"/>
                          <w:b/>
                          <w:sz w:val="18"/>
                        </w:rPr>
                      </w:pPr>
                      <w:r w:rsidRPr="006639F6">
                        <w:rPr>
                          <w:rStyle w:val="PlaceholderText"/>
                          <w:rFonts w:ascii="Arial Unicode MS" w:eastAsia="Arial Unicode MS" w:hAnsi="Arial Unicode MS" w:cs="Arial Unicode MS"/>
                          <w:b/>
                          <w:sz w:val="18"/>
                        </w:rPr>
                        <w:t>99.9</w:t>
                      </w:r>
                    </w:p>
                  </w:tc>
                </w:sdtContent>
              </w:sdt>
              <w:sdt>
                <w:sdtPr>
                  <w:rPr>
                    <w:rFonts w:ascii="Arial Unicode MS" w:eastAsia="Arial Unicode MS" w:hAnsi="Arial Unicode MS" w:cs="Arial Unicode MS"/>
                    <w:b/>
                    <w:sz w:val="18"/>
                  </w:rPr>
                  <w:alias w:val="111! Deficit"/>
                  <w:tag w:val="Rep=&quot;84! VolumeReport&quot; Opt=&quot;0&quot;"/>
                  <w:id w:val="-240178058"/>
                  <w:placeholder>
                    <w:docPart w:val="8AA1F5E3C33A4C9BB3C21BF26E191598"/>
                  </w:placeholder>
                  <w:showingPlcHdr/>
                </w:sdtPr>
                <w:sdtContent>
                  <w:tc>
                    <w:tcPr>
                      <w:tcW w:w="1134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  <w:shd w:val="clear" w:color="auto" w:fill="auto"/>
                    </w:tcPr>
                    <w:p w14:paraId="4073CBF3" w14:textId="64568346" w:rsidR="006639F6" w:rsidRDefault="006639F6" w:rsidP="006639F6">
                      <w:pPr>
                        <w:rPr>
                          <w:rFonts w:ascii="Arial Unicode MS" w:eastAsia="Arial Unicode MS" w:hAnsi="Arial Unicode MS" w:cs="Arial Unicode MS"/>
                          <w:b/>
                          <w:sz w:val="18"/>
                        </w:rPr>
                      </w:pPr>
                      <w:r w:rsidRPr="00DC1B3D">
                        <w:rPr>
                          <w:rStyle w:val="PlaceholderText"/>
                          <w:rFonts w:ascii="Arial Unicode MS" w:eastAsia="Arial Unicode MS" w:hAnsi="Arial Unicode MS" w:cs="Arial Unicode MS"/>
                          <w:b/>
                          <w:color w:val="0070C0"/>
                          <w:sz w:val="18"/>
                        </w:rPr>
                        <w:t>82.3</w:t>
                      </w:r>
                    </w:p>
                  </w:tc>
                </w:sdtContent>
              </w:sdt>
              <w:sdt>
                <w:sdtPr>
                  <w:rPr>
                    <w:rFonts w:ascii="Arial Unicode MS" w:eastAsia="Arial Unicode MS" w:hAnsi="Arial Unicode MS" w:cs="Arial Unicode MS"/>
                    <w:b/>
                    <w:sz w:val="18"/>
                  </w:rPr>
                  <w:alias w:val="112! Excess"/>
                  <w:tag w:val="Rep=&quot;84! VolumeReport&quot; Opt=&quot;0&quot;"/>
                  <w:id w:val="-1888326941"/>
                  <w:placeholder>
                    <w:docPart w:val="307A586B62684D2C9D69FCC91C9AFA10"/>
                  </w:placeholder>
                  <w:showingPlcHdr/>
                </w:sdtPr>
                <w:sdtContent>
                  <w:tc>
                    <w:tcPr>
                      <w:tcW w:w="1276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  <w:shd w:val="clear" w:color="auto" w:fill="auto"/>
                    </w:tcPr>
                    <w:p w14:paraId="33959BC7" w14:textId="5529D240" w:rsidR="006639F6" w:rsidRPr="00972DD9" w:rsidRDefault="006639F6" w:rsidP="006639F6">
                      <w:pPr>
                        <w:rPr>
                          <w:rFonts w:ascii="Arial Unicode MS" w:eastAsia="Arial Unicode MS" w:hAnsi="Arial Unicode MS" w:cs="Arial Unicode MS"/>
                          <w:b/>
                          <w:sz w:val="18"/>
                        </w:rPr>
                      </w:pPr>
                      <w:r w:rsidRPr="00B175DC">
                        <w:rPr>
                          <w:rStyle w:val="PlaceholderText"/>
                          <w:rFonts w:ascii="Arial Unicode MS" w:eastAsia="Arial Unicode MS" w:hAnsi="Arial Unicode MS" w:cs="Arial Unicode MS"/>
                          <w:b/>
                          <w:color w:val="FF0000"/>
                          <w:sz w:val="18"/>
                        </w:rPr>
                        <w:t>82.3</w:t>
                      </w:r>
                    </w:p>
                  </w:tc>
                </w:sdtContent>
              </w:sdt>
              <w:sdt>
                <w:sdtPr>
                  <w:rPr>
                    <w:rFonts w:ascii="Arial Unicode MS" w:eastAsia="Arial Unicode MS" w:hAnsi="Arial Unicode MS" w:cs="Arial Unicode MS"/>
                    <w:b/>
                    <w:sz w:val="18"/>
                  </w:rPr>
                  <w:alias w:val="139! MaxCutDepth"/>
                  <w:tag w:val="Rep=&quot;84! VolumeReport&quot; Opt=&quot;0&quot;"/>
                  <w:id w:val="89522517"/>
                  <w:placeholder>
                    <w:docPart w:val="DA5CD83C6D664B199FDE791AC47CCFAD"/>
                  </w:placeholder>
                  <w:showingPlcHdr/>
                </w:sdtPr>
                <w:sdtContent>
                  <w:tc>
                    <w:tcPr>
                      <w:tcW w:w="1701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31E408E7" w14:textId="73F14368" w:rsidR="006639F6" w:rsidRDefault="006639F6" w:rsidP="006639F6">
                      <w:pPr>
                        <w:rPr>
                          <w:rFonts w:ascii="Arial Unicode MS" w:eastAsia="Arial Unicode MS" w:hAnsi="Arial Unicode MS" w:cs="Arial Unicode MS"/>
                          <w:b/>
                          <w:sz w:val="18"/>
                        </w:rPr>
                      </w:pPr>
                      <w:r w:rsidRPr="003B0707">
                        <w:rPr>
                          <w:rStyle w:val="PlaceholderText"/>
                          <w:rFonts w:ascii="Arial Unicode MS" w:eastAsia="Arial Unicode MS" w:hAnsi="Arial Unicode MS" w:cs="Arial Unicode MS"/>
                          <w:b/>
                          <w:sz w:val="18"/>
                        </w:rPr>
                        <w:t>6.9</w:t>
                      </w:r>
                    </w:p>
                  </w:tc>
                </w:sdtContent>
              </w:sdt>
              <w:sdt>
                <w:sdtPr>
                  <w:rPr>
                    <w:rFonts w:ascii="Arial Unicode MS" w:eastAsia="Arial Unicode MS" w:hAnsi="Arial Unicode MS" w:cs="Arial Unicode MS"/>
                    <w:b/>
                    <w:sz w:val="18"/>
                  </w:rPr>
                  <w:alias w:val="140! MaxFillDepth"/>
                  <w:tag w:val="Rep=&quot;84! VolumeReport&quot; Opt=&quot;24&quot;"/>
                  <w:id w:val="1174840331"/>
                  <w:placeholder>
                    <w:docPart w:val="A5BB9B53218948C6B8A308AF44172BBE"/>
                  </w:placeholder>
                  <w:showingPlcHdr/>
                </w:sdtPr>
                <w:sdtContent>
                  <w:tc>
                    <w:tcPr>
                      <w:tcW w:w="1276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</w:tcPr>
                    <w:p w14:paraId="6475EC41" w14:textId="144B00D5" w:rsidR="006639F6" w:rsidRDefault="006639F6" w:rsidP="006639F6">
                      <w:pPr>
                        <w:rPr>
                          <w:rFonts w:ascii="Arial Unicode MS" w:eastAsia="Arial Unicode MS" w:hAnsi="Arial Unicode MS" w:cs="Arial Unicode MS"/>
                          <w:b/>
                          <w:sz w:val="18"/>
                        </w:rPr>
                      </w:pPr>
                      <w:r w:rsidRPr="003B0707">
                        <w:rPr>
                          <w:rStyle w:val="PlaceholderText"/>
                          <w:rFonts w:ascii="Arial Unicode MS" w:eastAsia="Arial Unicode MS" w:hAnsi="Arial Unicode MS" w:cs="Arial Unicode MS"/>
                          <w:b/>
                          <w:sz w:val="18"/>
                        </w:rPr>
                        <w:t>0.2</w:t>
                      </w:r>
                    </w:p>
                  </w:tc>
                </w:sdtContent>
              </w:sdt>
            </w:tr>
          </w:tbl>
          <w:p w14:paraId="6C4FA25A" w14:textId="46144D02" w:rsidR="00703239" w:rsidRDefault="00703239">
            <w:pPr>
              <w:rPr>
                <w:rFonts w:ascii="Arial Unicode MS" w:eastAsia="Arial Unicode MS" w:hAnsi="Arial Unicode MS" w:cs="Arial Unicode MS"/>
              </w:rPr>
            </w:pPr>
          </w:p>
          <w:p w14:paraId="13DB1860" w14:textId="1AB108D4" w:rsidR="00703239" w:rsidRDefault="00703239">
            <w:pPr>
              <w:rPr>
                <w:rFonts w:ascii="Arial Unicode MS" w:eastAsia="Arial Unicode MS" w:hAnsi="Arial Unicode MS" w:cs="Arial Unicode MS"/>
              </w:rPr>
            </w:pPr>
          </w:p>
          <w:p w14:paraId="5586FE77" w14:textId="77777777" w:rsidR="00703239" w:rsidRPr="00972DD9" w:rsidRDefault="00703239">
            <w:pPr>
              <w:rPr>
                <w:rFonts w:ascii="Arial Unicode MS" w:eastAsia="Arial Unicode MS" w:hAnsi="Arial Unicode MS" w:cs="Arial Unicode MS"/>
              </w:rPr>
            </w:pPr>
          </w:p>
        </w:tc>
        <w:tc>
          <w:tcPr>
            <w:tcW w:w="8750" w:type="dxa"/>
            <w:tcBorders>
              <w:top w:val="nil"/>
              <w:left w:val="nil"/>
              <w:bottom w:val="nil"/>
              <w:right w:val="nil"/>
            </w:tcBorders>
          </w:tcPr>
          <w:p w14:paraId="728E64C2" w14:textId="77777777" w:rsidR="00703239" w:rsidRPr="00972DD9" w:rsidRDefault="00703239" w:rsidP="008465ED">
            <w:pPr>
              <w:rPr>
                <w:rFonts w:ascii="Arial Unicode MS" w:eastAsia="Arial Unicode MS" w:hAnsi="Arial Unicode MS" w:cs="Arial Unicode MS"/>
              </w:rPr>
            </w:pPr>
          </w:p>
        </w:tc>
      </w:tr>
    </w:tbl>
    <w:p w14:paraId="565EFD73" w14:textId="77777777" w:rsidR="00CC6826" w:rsidRPr="00972DD9" w:rsidRDefault="00CC6826">
      <w:pPr>
        <w:rPr>
          <w:rFonts w:ascii="Arial Unicode MS" w:eastAsia="Arial Unicode MS" w:hAnsi="Arial Unicode MS" w:cs="Arial Unicode MS"/>
        </w:rPr>
        <w:sectPr w:rsidR="00CC6826" w:rsidRPr="00972DD9" w:rsidSect="0021065B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23811" w:h="16838" w:orient="landscape" w:code="8"/>
          <w:pgMar w:top="567" w:right="567" w:bottom="567" w:left="567" w:header="426" w:footer="992" w:gutter="0"/>
          <w:cols w:space="425"/>
          <w:docGrid w:linePitch="360"/>
        </w:sectPr>
      </w:pPr>
    </w:p>
    <w:p w14:paraId="74CFF09D" w14:textId="77777777" w:rsidR="00DD4B16" w:rsidRDefault="00DD4B16">
      <w:pPr>
        <w:rPr>
          <w:rFonts w:ascii="Arial Unicode MS" w:eastAsia="Arial Unicode MS" w:hAnsi="Arial Unicode MS" w:cs="Arial Unicode MS"/>
          <w:bCs/>
          <w:vanish/>
          <w:sz w:val="16"/>
          <w:szCs w:val="16"/>
        </w:rPr>
      </w:pPr>
    </w:p>
    <w:sdt>
      <w:sdtPr>
        <w:rPr>
          <w:sz w:val="16"/>
          <w:szCs w:val="16"/>
        </w:rPr>
        <w:alias w:val="FieldMapping"/>
        <w:id w:val="-867304139"/>
        <w:lock w:val="sdtContentLocked"/>
      </w:sdtPr>
      <w:sdtEndPr/>
      <w:sdtContent>
        <w:p w14:paraId="684E9AFD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LayoutVersion=1.0.0.1</w:t>
          </w:r>
        </w:p>
        <w:p w14:paraId="2A9CC1BD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ReportSourceName="Earthwork Report"</w:t>
          </w:r>
        </w:p>
        <w:p w14:paraId="5AC143BA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ReportSourceID=8d864779-280c-4785-b475-ea6ab071ebd9</w:t>
          </w:r>
        </w:p>
        <w:p w14:paraId="43502F21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=./StandardHeaderInfo</w:t>
          </w:r>
        </w:p>
        <w:p w14:paraId="762CE8CA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=./StandardHeaderInfo/ProjectInformation</w:t>
          </w:r>
        </w:p>
        <w:p w14:paraId="33EB8B7D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3=./StandardHeaderInfo/ProjectInformation/ProjectTitle</w:t>
          </w:r>
        </w:p>
        <w:p w14:paraId="6E5308DC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4=./StandardHeaderInfo/ProjectInformation/ProjectDescription</w:t>
          </w:r>
        </w:p>
        <w:p w14:paraId="0287C095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5=./StandardHeaderInfo/CompanyInformation</w:t>
          </w:r>
        </w:p>
        <w:p w14:paraId="2CF3D3E5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6=./StandardHeaderInfo/CompanyInformation/CompanyName</w:t>
          </w:r>
        </w:p>
        <w:p w14:paraId="2114C1C7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7=./StandardHeaderInfo/CompanyInformation/CompanyAddress1</w:t>
          </w:r>
        </w:p>
        <w:p w14:paraId="345AA1A5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8=./StandardHeaderInfo/CompanyInformation/CompanyAddress2</w:t>
          </w:r>
        </w:p>
        <w:p w14:paraId="13F8132E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9=./StandardHeaderInfo/CompanyInformation/CompanyCityState</w:t>
          </w:r>
        </w:p>
        <w:p w14:paraId="2F049631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0=./StandardHeaderInfo/CompanyInformation/CompanyPostalCode</w:t>
          </w:r>
        </w:p>
        <w:p w14:paraId="5E029E68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1=./StandardHeaderInfo/CompanyInformation/CompanyCountry</w:t>
          </w:r>
        </w:p>
        <w:p w14:paraId="2583D5FF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2=./StandardHeaderInfo/CompanyInformation/CompanyPhone</w:t>
          </w:r>
        </w:p>
        <w:p w14:paraId="4DB565C9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3=./StandardHeaderInfo/CompanyInformation/CompanyFax</w:t>
          </w:r>
        </w:p>
        <w:p w14:paraId="430EBB2B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4=./StandardHeaderInfo/CompanyInformation/CompanyWebSite</w:t>
          </w:r>
        </w:p>
        <w:p w14:paraId="272F30B9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5=./StandardHeaderInfo/CompanyInformation/CompanyEmail</w:t>
          </w:r>
        </w:p>
        <w:p w14:paraId="586CE35A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6=./StandardHeaderInfo/ProjectFileData</w:t>
          </w:r>
        </w:p>
        <w:p w14:paraId="645ACBBC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7=./StandardHeaderInfo/ProjectFileData/Name</w:t>
          </w:r>
        </w:p>
        <w:p w14:paraId="0A46D58C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8=./StandardHeaderInfo/ProjectFileData/Size</w:t>
          </w:r>
        </w:p>
        <w:p w14:paraId="5A7B2510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9=./StandardHeaderInfo/ProjectFileData/CreatedDate</w:t>
          </w:r>
        </w:p>
        <w:p w14:paraId="4149C269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0=./StandardHeaderInfo/ProjectFileData/ModifiedDate</w:t>
          </w:r>
        </w:p>
        <w:p w14:paraId="45B409B1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1=./StandardHeaderInfo/ProjectFileData/TimeZone</w:t>
          </w:r>
        </w:p>
        <w:p w14:paraId="26E49315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2=./StandardHeaderInfo/ProjectFileData/ReferenceNumber</w:t>
          </w:r>
        </w:p>
        <w:p w14:paraId="29EB66EB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3=./StandardHeaderInfo/ProjectFileData/Description</w:t>
          </w:r>
        </w:p>
        <w:p w14:paraId="46D81A7D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4=./StandardHeaderInfo/ProjectFileData/Comment1</w:t>
          </w:r>
        </w:p>
        <w:p w14:paraId="6B7D146F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5=./StandardHeaderInfo/ProjectFileData/Comment2</w:t>
          </w:r>
        </w:p>
        <w:p w14:paraId="3885DD29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6=./StandardHeaderInfo/ProjectFileData/Comment3</w:t>
          </w:r>
        </w:p>
        <w:p w14:paraId="02824B09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7=./StandardHeaderInfo/UserInformation</w:t>
          </w:r>
        </w:p>
        <w:p w14:paraId="5B854347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8=./StandardHeaderInfo/UserInformation/FieldOperator</w:t>
          </w:r>
        </w:p>
        <w:p w14:paraId="2272DEAD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9=./StandardHeaderInfo/UserInformation/ComputerOperator</w:t>
          </w:r>
        </w:p>
        <w:p w14:paraId="2BD56233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30=./StandardHeaderInfo/CoordinateSystem</w:t>
          </w:r>
        </w:p>
        <w:p w14:paraId="3424FFB7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31=./StandardHeaderInfo/CoordinateSystem/Name</w:t>
          </w:r>
        </w:p>
        <w:p w14:paraId="0A72EA5F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32=./StandardHeaderInfo/CoordinateSystem/Datum</w:t>
          </w:r>
        </w:p>
        <w:p w14:paraId="7595FEA6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33=./StandardHeaderInfo/CoordinateSystem/Zone</w:t>
          </w:r>
        </w:p>
        <w:p w14:paraId="165712BB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34=./StandardHeaderInfo/CoordinateSystem/Geoid</w:t>
          </w:r>
        </w:p>
        <w:p w14:paraId="25763D1E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35=./StandardHeaderInfo/CoordinateSystem/VerticalDatum</w:t>
          </w:r>
        </w:p>
        <w:p w14:paraId="44136FAE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lastRenderedPageBreak/>
            <w:t>36=./StandardHeaderInfo/CoordinateSystemDetails</w:t>
          </w:r>
        </w:p>
        <w:p w14:paraId="38B04080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37=./StandardHeaderInfo/CoordinateSystemDetails/ProjectLatitude</w:t>
          </w:r>
        </w:p>
        <w:p w14:paraId="5CA7439E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38=./StandardHeaderInfo/CoordinateSystemDetails/GroundScaleFactor</w:t>
          </w:r>
        </w:p>
        <w:p w14:paraId="17D9EB6D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39=./StandardHeaderInfo/CoordinateSystemDetails/ProjectLongitude</w:t>
          </w:r>
        </w:p>
        <w:p w14:paraId="1E298513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40=./StandardHeaderInfo/CoordinateSystemDetails/FalseNorthingOffset</w:t>
          </w:r>
        </w:p>
        <w:p w14:paraId="39E2E087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41=./StandardHeaderInfo/CoordinateSystemDetails/FalseEastingOffset</w:t>
          </w:r>
        </w:p>
        <w:p w14:paraId="4FCC5E7A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42=./StandardHeaderInfo/CoordinateSystemDetails/ProjectHeight</w:t>
          </w:r>
        </w:p>
        <w:p w14:paraId="6E515A70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43=./StandardHeaderInfo/SiteCalibration</w:t>
          </w:r>
        </w:p>
        <w:p w14:paraId="42077F03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44=./StandardHeaderInfo/SiteCalibration/PlaneAdjustment</w:t>
          </w:r>
        </w:p>
        <w:p w14:paraId="34A0678A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45=./StandardHeaderInfo/SiteCalibration/PlaneAdjustment/PlaneTranslationNorth</w:t>
          </w:r>
        </w:p>
        <w:p w14:paraId="08B0DD9F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46=./StandardHeaderInfo/SiteCalibration/PlaneAdjustment/PlaneTranslationEast</w:t>
          </w:r>
        </w:p>
        <w:p w14:paraId="0432D0FE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47=./StandardHeaderInfo/SiteCalibration/PlaneAdjustment/PlaneRotationAboutOrigin</w:t>
          </w:r>
        </w:p>
        <w:p w14:paraId="2C88448A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48=./StandardHeaderInfo/SiteCalibration/PlaneAdjustment/PlaneOriginNorthing</w:t>
          </w:r>
        </w:p>
        <w:p w14:paraId="02BA38AE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49=./StandardHeaderInfo/SiteCalibration/PlaneAdjustment/PlaneOriginEasting</w:t>
          </w:r>
        </w:p>
        <w:p w14:paraId="3D1D16D2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50=./StandardHeaderInfo/SiteCalibration/PlaneAdjustment/PlaneScaleFactor</w:t>
          </w:r>
        </w:p>
        <w:p w14:paraId="20014531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51=./StandardHeaderInfo/SiteCalibration/HeightAdjustment</w:t>
          </w:r>
        </w:p>
        <w:p w14:paraId="6BC83D8B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52=./StandardHeaderInfo/SiteCalibration/HeightAdjustment/HeightAboveOrigin</w:t>
          </w:r>
        </w:p>
        <w:p w14:paraId="7BEDE80A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53=./StandardHeaderInfo/SiteCalibration/HeightAdjustment/HeightUnitSlopeNorth</w:t>
          </w:r>
        </w:p>
        <w:p w14:paraId="70EBD339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54=./StandardHeaderInfo/SiteCalibration/HeightAdjustment/HeightUnitSlopeEast</w:t>
          </w:r>
        </w:p>
        <w:p w14:paraId="22131AD5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55=./StandardHeaderInfo/SiteCalibration/HeightAdjustment/HeightOriginNorthing</w:t>
          </w:r>
        </w:p>
        <w:p w14:paraId="51F93139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56=./StandardHeaderInfo/SiteCalibration/HeightAdjustment/HeightOriginEasting</w:t>
          </w:r>
        </w:p>
        <w:p w14:paraId="5FE23B5C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57=./StandardHeaderInfo/UnitInformation</w:t>
          </w:r>
        </w:p>
        <w:p w14:paraId="050C2898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58=./StandardHeaderInfo/UnitInformation/CoordinateOrder</w:t>
          </w:r>
        </w:p>
        <w:p w14:paraId="3E7DFF79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59=./StandardHeaderInfo/UnitInformation/LinearUnitType</w:t>
          </w:r>
        </w:p>
        <w:p w14:paraId="02BE9DE7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60=./StandardHeaderInfo/UnitInformation/LinearAbbreviationUnitType</w:t>
          </w:r>
        </w:p>
        <w:p w14:paraId="65BC4B55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61=./StandardHeaderInfo/UnitInformation/AngularUnitType</w:t>
          </w:r>
        </w:p>
        <w:p w14:paraId="03A2E05D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62=./StandardHeaderInfo/UnitInformation/AzimuthUnitType</w:t>
          </w:r>
        </w:p>
        <w:p w14:paraId="1A860A28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63=./StandardHeaderInfo/UnitInformation/VerticalAngleUnitType</w:t>
          </w:r>
        </w:p>
        <w:p w14:paraId="2340671E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64=./StandardHeaderInfo/UnitInformation/VolumeUnitType</w:t>
          </w:r>
        </w:p>
        <w:p w14:paraId="78C0A16B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65=./StandardHeaderInfo/UnitInformation/VolumeAbbreviationUnitType</w:t>
          </w:r>
        </w:p>
        <w:p w14:paraId="10FD7691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66=./StandardHeaderInfo/UnitInformation/AreaUnitType</w:t>
          </w:r>
        </w:p>
        <w:p w14:paraId="66BA5358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67=./StandardHeaderInfo/UnitInformation/AreaAbbreviationUnitType</w:t>
          </w:r>
        </w:p>
        <w:p w14:paraId="151C396D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68=./StandardHeaderInfo/UnitInformation/AlternativeAreaUnitType</w:t>
          </w:r>
        </w:p>
        <w:p w14:paraId="76D3D7FF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69=./StandardHeaderInfo/UnitInformation/AlternativeAreaAbbreviationUnitType</w:t>
          </w:r>
        </w:p>
        <w:p w14:paraId="381243D4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70=./StandardFooterInfo</w:t>
          </w:r>
        </w:p>
        <w:p w14:paraId="2FC0EEF6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71=./StandardFooterInfo/ApplicationInformation</w:t>
          </w:r>
        </w:p>
        <w:p w14:paraId="179C3022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72=./StandardFooterInfo/ApplicationInformation/ApplicationName</w:t>
          </w:r>
        </w:p>
        <w:p w14:paraId="5DEF36E1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73=./StandardFooterInfo/CurrentDate</w:t>
          </w:r>
        </w:p>
        <w:p w14:paraId="3D194E39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74=./HeaderInfo</w:t>
          </w:r>
        </w:p>
        <w:p w14:paraId="0EDABD8C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75=./HeaderInfo/ReportName</w:t>
          </w:r>
        </w:p>
        <w:p w14:paraId="78A6595B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76=./HeaderInfo/ReportDescription</w:t>
          </w:r>
        </w:p>
        <w:p w14:paraId="20BEEC6D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lastRenderedPageBreak/>
            <w:t>77=./HeaderInfo/ProjectIdentifier</w:t>
          </w:r>
        </w:p>
        <w:p w14:paraId="5780C885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78=./SelectedSurfaces</w:t>
          </w:r>
        </w:p>
        <w:p w14:paraId="029975A1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79=./SelectedSurfaces/Surface</w:t>
          </w:r>
        </w:p>
        <w:p w14:paraId="544256C3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80=./SelectedSurfaces/Surface/@State</w:t>
          </w:r>
        </w:p>
        <w:p w14:paraId="1007564E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81=./SelectedSurfaces/Surface/SerialNumber</w:t>
          </w:r>
        </w:p>
        <w:p w14:paraId="0486A231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82=./SelectedSurfaces/Surface/Name</w:t>
          </w:r>
        </w:p>
        <w:p w14:paraId="3C08D997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83=./SelectedSurfaces/Surface/Classification</w:t>
          </w:r>
        </w:p>
        <w:p w14:paraId="3A903AA4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84=./VolumeReport</w:t>
          </w:r>
        </w:p>
        <w:p w14:paraId="4A2675AD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85=./VolumeReport/@number</w:t>
          </w:r>
        </w:p>
        <w:p w14:paraId="407D4E5B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86=./VolumeReport/Surfaces</w:t>
          </w:r>
        </w:p>
        <w:p w14:paraId="2233D11A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87=./VolumeReport/Surfaces/Surface</w:t>
          </w:r>
        </w:p>
        <w:p w14:paraId="38E99655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88=./VolumeReport/Surfaces/Surface/@State</w:t>
          </w:r>
        </w:p>
        <w:p w14:paraId="74390415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89=./VolumeReport/Surfaces/Surface/SerialNumber</w:t>
          </w:r>
        </w:p>
        <w:p w14:paraId="4A5E853A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90=./VolumeReport/Surfaces/Surface/Name</w:t>
          </w:r>
        </w:p>
        <w:p w14:paraId="2729D59E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91=./VolumeReport/Surfaces/Surface/Classification</w:t>
          </w:r>
        </w:p>
        <w:p w14:paraId="0AF4D62F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92=./VolumeReport/title</w:t>
          </w:r>
        </w:p>
        <w:p w14:paraId="6DC97CFF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93=./VolumeReport/SurfaceTitle</w:t>
          </w:r>
        </w:p>
        <w:p w14:paraId="65CD3E1E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94=./VolumeReport/note</w:t>
          </w:r>
        </w:p>
        <w:p w14:paraId="0DD4EBEE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95=./VolumeReport/note/StockpileNoteMoreFillThanCut</w:t>
          </w:r>
        </w:p>
        <w:p w14:paraId="3C6BB392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96=./VolumeReport/note/StockpileNoteMoreFillAndCutOver0</w:t>
          </w:r>
        </w:p>
        <w:p w14:paraId="0AD4C507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97=./VolumeReport/note/StockpileNoteMoreCutThanFill</w:t>
          </w:r>
        </w:p>
        <w:p w14:paraId="1F9760FB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98=./VolumeReport/note/StockpileNoteMoreCutAndFillOver0</w:t>
          </w:r>
        </w:p>
        <w:p w14:paraId="0D7042F2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99=./VolumeReport/note/NoteSurfaceToSurface</w:t>
          </w:r>
        </w:p>
        <w:p w14:paraId="26C4F583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00=./VolumeReport/VolumeSummaryStockpileDepression</w:t>
          </w:r>
        </w:p>
        <w:p w14:paraId="6D0B73E2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01=./VolumeReport/VolumeSummaryStockpileDepression/ApproximateStockpileVolume</w:t>
          </w:r>
        </w:p>
        <w:p w14:paraId="6B69A860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02=./VolumeReport/VolumeSummaryStockpileDepression/ApproximateDepressionVolume</w:t>
          </w:r>
        </w:p>
        <w:p w14:paraId="4F6D4DB4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03=./VolumeReport/VolumeSummarySurfaceToElevation</w:t>
          </w:r>
        </w:p>
        <w:p w14:paraId="2F4AE2B6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04=./VolumeReport/VolumeSummarySurfaceToElevation/DatumElevation</w:t>
          </w:r>
        </w:p>
        <w:p w14:paraId="66E81E4E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05=./VolumeReport/VolumeSummarySurfaceToElevation/MaterialBelow</w:t>
          </w:r>
        </w:p>
        <w:p w14:paraId="71DF8D65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06=./VolumeReport/VolumeSummarySurfaceToElevation/MaterialAbove</w:t>
          </w:r>
        </w:p>
        <w:p w14:paraId="28404D96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07=./VolumeReport/VolumeSummarySurfaceToElevation/Difference</w:t>
          </w:r>
        </w:p>
        <w:p w14:paraId="45ED2A90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08=./VolumeReport/VolumeSummarySurfaceToSurface</w:t>
          </w:r>
        </w:p>
        <w:p w14:paraId="3686C38F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09=./VolumeReport/VolumeSummarySurfaceToSurface/CutMaterial</w:t>
          </w:r>
        </w:p>
        <w:p w14:paraId="6B091858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10=./VolumeReport/VolumeSummarySurfaceToSurface/FillMaterial</w:t>
          </w:r>
        </w:p>
        <w:p w14:paraId="56F7C82D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11=./VolumeReport/VolumeSummarySurfaceToSurface/Deficit</w:t>
          </w:r>
        </w:p>
        <w:p w14:paraId="7AC748E0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12=./VolumeReport/VolumeSummarySurfaceToSurface/Excess</w:t>
          </w:r>
        </w:p>
        <w:p w14:paraId="4A43B41B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13=./VolumeReport/VolumeSummarySurfaceClassified</w:t>
          </w:r>
        </w:p>
        <w:p w14:paraId="22615E08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14=./VolumeReport/VolumeSummarySurfaceClassified/MaterialToBeExcavated</w:t>
          </w:r>
        </w:p>
        <w:p w14:paraId="0C6113CE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15=./VolumeReport/VolumeSummarySurfaceClassified/MaterialToBePlaced</w:t>
          </w:r>
        </w:p>
        <w:p w14:paraId="03417079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16=./VolumeReport/VolumeSummarySurfaceClassified/Difference</w:t>
          </w:r>
        </w:p>
        <w:p w14:paraId="00849300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17=./VolumeReport/AreaSummaryStockpileDepression</w:t>
          </w:r>
        </w:p>
        <w:p w14:paraId="79080D96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18=./VolumeReport/AreaSummaryStockpileDepression/ApproximateStockpileArea</w:t>
          </w:r>
        </w:p>
        <w:p w14:paraId="44FE393C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19=./VolumeReport/AreaSummaryStockpileDepression/ApproximateDepressionArea</w:t>
          </w:r>
        </w:p>
        <w:p w14:paraId="67E6824B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20=./VolumeReport/AreaSummarySurfaceToElevation</w:t>
          </w:r>
        </w:p>
        <w:p w14:paraId="11216CBD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21=./VolumeReport/AreaSummarySurfaceToElevation/MaterialBelow</w:t>
          </w:r>
        </w:p>
        <w:p w14:paraId="4A553AF1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22=./VolumeReport/AreaSummarySurfaceToElevation/MaterialAbove</w:t>
          </w:r>
        </w:p>
        <w:p w14:paraId="42C316CD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23=./VolumeReport/AreaSummarySurfaceToSurface</w:t>
          </w:r>
        </w:p>
        <w:p w14:paraId="514E9BDA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24=./VolumeReport/AreaSummarySurfaceToSurface/CutMaterial</w:t>
          </w:r>
        </w:p>
        <w:p w14:paraId="4FBDCAD1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25=./VolumeReport/AreaSummarySurfaceToSurface/FillMaterial</w:t>
          </w:r>
        </w:p>
        <w:p w14:paraId="3F1A9ED9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26=./VolumeReport/AreaSummarySurfaceClassified</w:t>
          </w:r>
        </w:p>
        <w:p w14:paraId="7B4CCC63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27=./VolumeReport/AreaSummarySurfaceClassified/MaterialToBeExcavated</w:t>
          </w:r>
        </w:p>
        <w:p w14:paraId="4C49DED6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28=./VolumeReport/AreaSummarySurfaceClassified/MaterialToBePlaced</w:t>
          </w:r>
        </w:p>
        <w:p w14:paraId="48F68EBC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29=./VolumeReport/BankAreaSummary</w:t>
          </w:r>
        </w:p>
        <w:p w14:paraId="35CE97B7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30=./VolumeReport/BankAreaSummary/ZeroVolumeArea</w:t>
          </w:r>
        </w:p>
        <w:p w14:paraId="519F2404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31=./VolumeReport/BankAreaSummary/TotalArea</w:t>
          </w:r>
        </w:p>
        <w:p w14:paraId="613593CE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32=./VolumeReport/AreaSummary</w:t>
          </w:r>
        </w:p>
        <w:p w14:paraId="5F742452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33=./VolumeReport/AreaSummary/ZeroVolumeArea</w:t>
          </w:r>
        </w:p>
        <w:p w14:paraId="05A23981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34=./VolumeReport/AreaSummary/TotalArea</w:t>
          </w:r>
        </w:p>
        <w:p w14:paraId="3B84C9ED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35=./VolumeReport/DepthSummarySurfaceClassified</w:t>
          </w:r>
        </w:p>
        <w:p w14:paraId="70436E8C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36=./VolumeReport/DepthSummarySurfaceClassified/MaxExcavatedDepth</w:t>
          </w:r>
        </w:p>
        <w:p w14:paraId="65F4EED0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37=./VolumeReport/DepthSummarySurfaceClassified/MaxPlacedDepth</w:t>
          </w:r>
        </w:p>
        <w:p w14:paraId="007A8871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38=./VolumeReport/DepthSummarySurfaceToSurface</w:t>
          </w:r>
        </w:p>
        <w:p w14:paraId="77D11996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39=./VolumeReport/DepthSummarySurfaceToSurface/MaxCutDepth</w:t>
          </w:r>
        </w:p>
        <w:p w14:paraId="2BCF74B9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40=./VolumeReport/DepthSummarySurfaceToSurface/MaxFillDepth</w:t>
          </w:r>
        </w:p>
        <w:p w14:paraId="50BDAB82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41=./VolumeReport/DepthSummaryStockpileDepression</w:t>
          </w:r>
        </w:p>
        <w:p w14:paraId="17696CF3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42=./VolumeReport/DepthSummaryStockpileDepression/MaxStockpileDepth</w:t>
          </w:r>
        </w:p>
        <w:p w14:paraId="42856E22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43=./VolumeReport/DepthSummaryStockpileDepression/MaxDepressionDepth</w:t>
          </w:r>
        </w:p>
        <w:p w14:paraId="13DEEF9D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44=./VolumeReport/DepthSummarySurfaceToElevation</w:t>
          </w:r>
        </w:p>
        <w:p w14:paraId="6A9B04AB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45=./VolumeReport/DepthSummarySurfaceToElevation/MaxDepthBelow</w:t>
          </w:r>
        </w:p>
        <w:p w14:paraId="580EFB85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46=./VolumeReport/DepthSummarySurfaceToElevation/MaxDepthAbove</w:t>
          </w:r>
        </w:p>
        <w:p w14:paraId="51D410A1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47=./VolumeReport/Boundary</w:t>
          </w:r>
        </w:p>
        <w:p w14:paraId="4F8EDF3B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48=./VolumeReport/Boundary/BoundaryName</w:t>
          </w:r>
        </w:p>
        <w:p w14:paraId="3716C61B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49=./VolumeReport/Boundary/BoundaryArea</w:t>
          </w:r>
        </w:p>
        <w:p w14:paraId="7FBAD452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50=./VolumeReport/Boundary/BoundaryAlternativeArea</w:t>
          </w:r>
        </w:p>
        <w:p w14:paraId="3D7037D0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51=./VolumeReport/Boundary/TriangulatedArea</w:t>
          </w:r>
        </w:p>
        <w:p w14:paraId="151A014E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52=./VolumeReport/Boundary/TriangulatedAlternativeArea</w:t>
          </w:r>
        </w:p>
        <w:p w14:paraId="21B0BF8A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53=./VolumeReport/DepthVolumeTable</w:t>
          </w:r>
        </w:p>
        <w:p w14:paraId="14B0DF70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54=./VolumeReport/DepthVolumeTable/DepthLevel</w:t>
          </w:r>
        </w:p>
        <w:p w14:paraId="6078780B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55=./VolumeReport/DepthVolumeTable/DepthLevel/LowerDepth</w:t>
          </w:r>
        </w:p>
        <w:p w14:paraId="08A22C38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56=./VolumeReport/DepthVolumeTable/DepthLevel/UpperDepth</w:t>
          </w:r>
        </w:p>
        <w:p w14:paraId="50871B3D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57=./VolumeReport/DepthVolumeTable/DepthLevel/CutVolume</w:t>
          </w:r>
        </w:p>
        <w:p w14:paraId="6A2CC428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58=./VolumeReport/DepthVolumeTable/DepthLevel/FillVolume</w:t>
          </w:r>
        </w:p>
        <w:p w14:paraId="526E19EE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59=./VolumeReport/ElevationVolumeTable</w:t>
          </w:r>
        </w:p>
        <w:p w14:paraId="64E5B2C6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60=./VolumeReport/ElevationVolumeTable/ElevationLevel</w:t>
          </w:r>
        </w:p>
        <w:p w14:paraId="5B0844AC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61=./VolumeReport/ElevationVolumeTable/ElevationLevel/LowerDepth</w:t>
          </w:r>
        </w:p>
        <w:p w14:paraId="673F6627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62=./VolumeReport/ElevationVolumeTable/ElevationLevel/UpperDepth</w:t>
          </w:r>
        </w:p>
        <w:p w14:paraId="063EE70C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63=./VolumeReport/ElevationVolumeTable/ElevationLevel/CutVolume</w:t>
          </w:r>
        </w:p>
        <w:p w14:paraId="36327B05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64=./VolumeReport/ElevationVolumeTable/ElevationLevel/FillVolume</w:t>
          </w:r>
        </w:p>
        <w:p w14:paraId="49A6497B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65=./VolumeReport/Materials</w:t>
          </w:r>
        </w:p>
        <w:p w14:paraId="0B5DC549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66=./VolumeReport/Materials/NativeMaterial</w:t>
          </w:r>
        </w:p>
        <w:p w14:paraId="27662D94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67=./VolumeReport/Materials/NativeMaterial/Name</w:t>
          </w:r>
        </w:p>
        <w:p w14:paraId="15EF591D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68=./VolumeReport/Materials/NativeMaterial/ShrinkageFactor</w:t>
          </w:r>
        </w:p>
        <w:p w14:paraId="1A3A78EA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69=./VolumeReport/Materials/NativeMaterial/HaulingBulkageFactor</w:t>
          </w:r>
        </w:p>
        <w:p w14:paraId="503D7882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70=./VolumeReport/Materials/NativeMaterial/HaulingCompactionFactor</w:t>
          </w:r>
        </w:p>
        <w:p w14:paraId="6144E259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71=./VolumeReport/Materials/BorrowMaterial</w:t>
          </w:r>
        </w:p>
        <w:p w14:paraId="2AAC6958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72=./VolumeReport/Materials/BorrowMaterial/Name</w:t>
          </w:r>
        </w:p>
        <w:p w14:paraId="335215DC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73=./VolumeReport/Materials/BorrowMaterial/ShrinkageFactor</w:t>
          </w:r>
        </w:p>
        <w:p w14:paraId="6F1D57EF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74=./VolumeReport/Materials/BorrowMaterial/HaulingBulkageFactor</w:t>
          </w:r>
        </w:p>
        <w:p w14:paraId="53C362CF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75=./VolumeReport/Materials/BorrowMaterial/HaulingCompactionFactor</w:t>
          </w:r>
        </w:p>
        <w:p w14:paraId="09B28A20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76=./VolumeReport/FactoredVolumes</w:t>
          </w:r>
        </w:p>
        <w:p w14:paraId="2169A8D2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77=./VolumeReport/FactoredVolumes/CompactedStockpileFill</w:t>
          </w:r>
        </w:p>
        <w:p w14:paraId="6D7E46CB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78=./VolumeReport/FactoredVolumes/CompactedStockpileFill/stockpile</w:t>
          </w:r>
        </w:p>
        <w:p w14:paraId="206ED707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79=./VolumeReport/FactoredVolumes/CompactedStockpileFill/NativeMaterialsHaulingCompactionFactor</w:t>
          </w:r>
        </w:p>
        <w:p w14:paraId="573BF5FE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80=./VolumeReport/FactoredVolumes/CompactedStockpileFill/Operator</w:t>
          </w:r>
        </w:p>
        <w:p w14:paraId="3258F1EF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81=./VolumeReport/FactoredVolumes/CompactedStockpileFill/Volume</w:t>
          </w:r>
        </w:p>
        <w:p w14:paraId="19461D71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82=./VolumeReport/FactoredVolumes/LooseDepressionCut</w:t>
          </w:r>
        </w:p>
        <w:p w14:paraId="31E433B2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83=./VolumeReport/FactoredVolumes/LooseDepressionCut/Depression</w:t>
          </w:r>
        </w:p>
        <w:p w14:paraId="1A9FFD9F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84=./VolumeReport/FactoredVolumes/LooseDepressionCut/BorrowMaterialsHaulingCompactionFactor</w:t>
          </w:r>
        </w:p>
        <w:p w14:paraId="06D17AF5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85=./VolumeReport/FactoredVolumes/LooseDepressionCut/Operator</w:t>
          </w:r>
        </w:p>
        <w:p w14:paraId="2D66B357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86=./VolumeReport/FactoredVolumes/LooseDepressionCut/Volume</w:t>
          </w:r>
        </w:p>
        <w:p w14:paraId="57FADC22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87=./VolumeReport/FactoredVolumes/LooseHaulageCut</w:t>
          </w:r>
        </w:p>
        <w:p w14:paraId="4DDBE1C9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88=./VolumeReport/FactoredVolumes/LooseHaulageCut/CutMaterial</w:t>
          </w:r>
        </w:p>
        <w:p w14:paraId="0771C945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89=./VolumeReport/FactoredVolumes/LooseHaulageCut/NativeMaterialHaulingBulkageFactor</w:t>
          </w:r>
        </w:p>
        <w:p w14:paraId="33430919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90=./VolumeReport/FactoredVolumes/LooseHaulageCut/Operator</w:t>
          </w:r>
        </w:p>
        <w:p w14:paraId="2DC0E44B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91=./VolumeReport/FactoredVolumes/LooseHaulageCut/Volume</w:t>
          </w:r>
        </w:p>
        <w:p w14:paraId="5C02CD6A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92=./VolumeReport/FactoredVolumes/LooseHaulageExcavated</w:t>
          </w:r>
        </w:p>
        <w:p w14:paraId="728F2FE0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93=./VolumeReport/FactoredVolumes/LooseHaulageExcavated/MaterialExcavated</w:t>
          </w:r>
        </w:p>
        <w:p w14:paraId="7A2C9271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94=./VolumeReport/FactoredVolumes/LooseHaulageExcavated/NativeMaterialHaulingBulkageFactor</w:t>
          </w:r>
        </w:p>
        <w:p w14:paraId="1AFAF2D0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95=./VolumeReport/FactoredVolumes/LooseHaulageExcavated/Operator</w:t>
          </w:r>
        </w:p>
        <w:p w14:paraId="2841CF7C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96=./VolumeReport/FactoredVolumes/LooseHaulageExcavated/Volume</w:t>
          </w:r>
        </w:p>
        <w:p w14:paraId="7FC18B2E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97=./VolumeReport/FactoredVolumes/CompactedShrunkCut</w:t>
          </w:r>
        </w:p>
        <w:p w14:paraId="3F055A53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98=./VolumeReport/FactoredVolumes/CompactedShrunkCut/CutMaterial</w:t>
          </w:r>
        </w:p>
        <w:p w14:paraId="4B66EA4F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199=./VolumeReport/FactoredVolumes/CompactedShrunkCut/NativeMaterialShrinkageFactor</w:t>
          </w:r>
        </w:p>
        <w:p w14:paraId="4637AF77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00=./VolumeReport/FactoredVolumes/CompactedShrunkCut/Operator</w:t>
          </w:r>
        </w:p>
        <w:p w14:paraId="61534F1B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01=./VolumeReport/FactoredVolumes/CompactedShrunkCut/Volume</w:t>
          </w:r>
        </w:p>
        <w:p w14:paraId="540EA7B5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02=./VolumeReport/FactoredVolumes/CompactedShrunkExcavated</w:t>
          </w:r>
        </w:p>
        <w:p w14:paraId="5144AFFB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03=./VolumeReport/FactoredVolumes/CompactedShrunkExcavated/MaterialExcavated</w:t>
          </w:r>
        </w:p>
        <w:p w14:paraId="5320193B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04=./VolumeReport/FactoredVolumes/CompactedShrunkExcavated/NativeMaterialShrinkageFactor</w:t>
          </w:r>
        </w:p>
        <w:p w14:paraId="1174DF9A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05=./VolumeReport/FactoredVolumes/CompactedShrunkExcavated/Operator</w:t>
          </w:r>
        </w:p>
        <w:p w14:paraId="4BB2D164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06=./VolumeReport/FactoredVolumes/CompactedShrunkExcavated/Volume</w:t>
          </w:r>
        </w:p>
        <w:p w14:paraId="2617B6E1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07=./VolumeReport/FactoredVolumes/CompactedExcessFill</w:t>
          </w:r>
        </w:p>
        <w:p w14:paraId="76CFAF80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08=./VolumeReport/FactoredVolumes/CompactedExcessFill/CutMaterialAfterShrinkage</w:t>
          </w:r>
        </w:p>
        <w:p w14:paraId="188CB292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09=./VolumeReport/FactoredVolumes/CompactedExcessFill/FillMaterial</w:t>
          </w:r>
        </w:p>
        <w:p w14:paraId="68AB4242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10=./VolumeReport/FactoredVolumes/CompactedExcessFill/Operator</w:t>
          </w:r>
        </w:p>
        <w:p w14:paraId="0D19D929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11=./VolumeReport/FactoredVolumes/CompactedExcessFill/Volume</w:t>
          </w:r>
        </w:p>
        <w:p w14:paraId="33ACC50C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12=./VolumeReport/FactoredVolumes/CompactedExcessExcavated</w:t>
          </w:r>
        </w:p>
        <w:p w14:paraId="06103E52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13=./VolumeReport/FactoredVolumes/CompactedExcessExcavated/VolumeOfMaterialExcavatedAfterShrinkage</w:t>
          </w:r>
        </w:p>
        <w:p w14:paraId="383384EA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14=./VolumeReport/FactoredVolumes/CompactedExcessExcavated/MaterialPlaced</w:t>
          </w:r>
        </w:p>
        <w:p w14:paraId="2B7ED688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15=./VolumeReport/FactoredVolumes/CompactedExcessExcavated/Operator</w:t>
          </w:r>
        </w:p>
        <w:p w14:paraId="3BF8EADC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16=./VolumeReport/FactoredVolumes/CompactedExcessExcavated/Volume</w:t>
          </w:r>
        </w:p>
        <w:p w14:paraId="5756D063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17=./VolumeReport/FactoredVolumes/LooseExcessFill</w:t>
          </w:r>
        </w:p>
        <w:p w14:paraId="38855755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18=./VolumeReport/FactoredVolumes/LooseExcessFill/ExcessInPlaceFillMaterial</w:t>
          </w:r>
        </w:p>
        <w:p w14:paraId="6E742AE6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19=./VolumeReport/FactoredVolumes/LooseExcessFill/NativeMaterialsHaulingCompactionFactor</w:t>
          </w:r>
        </w:p>
        <w:p w14:paraId="799E9D48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20=./VolumeReport/FactoredVolumes/LooseExcessFill/Operator</w:t>
          </w:r>
        </w:p>
        <w:p w14:paraId="5504CA5E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21=./VolumeReport/FactoredVolumes/LooseExcessFill/Volume</w:t>
          </w:r>
        </w:p>
        <w:p w14:paraId="33D451B0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22=./VolumeReport/FactoredVolumes/ShrunkCut</w:t>
          </w:r>
        </w:p>
        <w:p w14:paraId="734EA919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23=./VolumeReport/FactoredVolumes/ShrunkCut/CutMaterial</w:t>
          </w:r>
        </w:p>
        <w:p w14:paraId="2BBA0DF5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24=./VolumeReport/FactoredVolumes/ShrunkCut/NativeMaterialShrinkageFactor</w:t>
          </w:r>
        </w:p>
        <w:p w14:paraId="1BB63CCF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25=./VolumeReport/FactoredVolumes/ShrunkCut/Operator</w:t>
          </w:r>
        </w:p>
        <w:p w14:paraId="39478BA5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26=./VolumeReport/FactoredVolumes/ShrunkCut/Volume</w:t>
          </w:r>
        </w:p>
        <w:p w14:paraId="08C5067F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27=./VolumeReport/FactoredVolumes/ShrunkExcavated</w:t>
          </w:r>
        </w:p>
        <w:p w14:paraId="0996E98B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28=./VolumeReport/FactoredVolumes/ShrunkExcavated/MaterialExcavated</w:t>
          </w:r>
        </w:p>
        <w:p w14:paraId="7D8A1DD5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29=./VolumeReport/FactoredVolumes/ShrunkExcavated/NativeMaterialShrinkageFactor</w:t>
          </w:r>
        </w:p>
        <w:p w14:paraId="36A77841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30=./VolumeReport/FactoredVolumes/ShrunkExcavated/Operator</w:t>
          </w:r>
        </w:p>
        <w:p w14:paraId="51BD2377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31=./VolumeReport/FactoredVolumes/ShrunkExcavated/Volume</w:t>
          </w:r>
        </w:p>
        <w:p w14:paraId="60065B81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32=./VolumeReport/FactoredVolumes/CompactedShortageFill</w:t>
          </w:r>
        </w:p>
        <w:p w14:paraId="6EF14471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33=./VolumeReport/FactoredVolumes/CompactedShortageFill/FillMaterial</w:t>
          </w:r>
        </w:p>
        <w:p w14:paraId="38DBA86D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34=./VolumeReport/FactoredVolumes/CompactedShortageFill/CutMaterialAfterShrinkage</w:t>
          </w:r>
        </w:p>
        <w:p w14:paraId="5DD91D5C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35=./VolumeReport/FactoredVolumes/CompactedShortageFill/Operator</w:t>
          </w:r>
        </w:p>
        <w:p w14:paraId="6D48425D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36=./VolumeReport/FactoredVolumes/CompactedShortageFill/Volume</w:t>
          </w:r>
        </w:p>
        <w:p w14:paraId="0826D1DD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37=./VolumeReport/FactoredVolumes/CompactedShortagePlaced</w:t>
          </w:r>
        </w:p>
        <w:p w14:paraId="544DCA4D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38=./VolumeReport/FactoredVolumes/CompactedShortagePlaced/MaterialPlaced</w:t>
          </w:r>
        </w:p>
        <w:p w14:paraId="4756BC98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39=./VolumeReport/FactoredVolumes/CompactedShortagePlaced/VolumeOfMaterialExcavatedAfterShrinkage</w:t>
          </w:r>
        </w:p>
        <w:p w14:paraId="658DFE24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40=./VolumeReport/FactoredVolumes/CompactedShortagePlaced/Operator</w:t>
          </w:r>
        </w:p>
        <w:p w14:paraId="135B8CA3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41=./VolumeReport/FactoredVolumes/CompactedShortagePlaced/Volume</w:t>
          </w:r>
        </w:p>
        <w:p w14:paraId="3A2F0FB9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42=./VolumeReport/FactoredVolumes/LooseBorrowFill</w:t>
          </w:r>
        </w:p>
        <w:p w14:paraId="3A7B0320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43=./VolumeReport/FactoredVolumes/LooseBorrowFill/CompactedInPlaceFillMaterialRequired</w:t>
          </w:r>
        </w:p>
        <w:p w14:paraId="1C33B114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44=./VolumeReport/FactoredVolumes/LooseBorrowFill/BorrowMaterialsHaulingCompactionFactor</w:t>
          </w:r>
        </w:p>
        <w:p w14:paraId="061D0690" w14:textId="77777777" w:rsidR="00DF0FC1" w:rsidRPr="00DF0FC1" w:rsidRDefault="00DF0FC1">
          <w:pPr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45=./VolumeReport/FactoredVolumes/LooseBorrowFill/Operator</w:t>
          </w:r>
        </w:p>
        <w:p w14:paraId="229181EE" w14:textId="77777777" w:rsidR="00B57219" w:rsidRPr="00972DD9" w:rsidRDefault="00DF0FC1">
          <w:pPr>
            <w:rPr>
              <w:rFonts w:ascii="Arial Unicode MS" w:eastAsia="Arial Unicode MS" w:hAnsi="Arial Unicode MS" w:cs="Arial Unicode MS"/>
            </w:rPr>
          </w:pPr>
          <w:r w:rsidRPr="00DF0FC1">
            <w:rPr>
              <w:rFonts w:ascii="Arial Unicode MS" w:eastAsia="Arial Unicode MS" w:hAnsi="Arial Unicode MS" w:cs="Arial Unicode MS"/>
              <w:bCs/>
              <w:vanish/>
              <w:sz w:val="16"/>
              <w:szCs w:val="16"/>
            </w:rPr>
            <w:t>246=./VolumeReport/FactoredVolumes/LooseBorrowFill/Volume</w:t>
          </w:r>
        </w:p>
      </w:sdtContent>
    </w:sdt>
    <w:sectPr w:rsidR="00B57219" w:rsidRPr="00972DD9" w:rsidSect="00C877AA">
      <w:pgSz w:w="11906" w:h="16838" w:code="9"/>
      <w:pgMar w:top="567" w:right="567" w:bottom="567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B4C2D" w14:textId="77777777" w:rsidR="003B0707" w:rsidRDefault="003B0707" w:rsidP="00C32641">
      <w:r>
        <w:separator/>
      </w:r>
    </w:p>
  </w:endnote>
  <w:endnote w:type="continuationSeparator" w:id="0">
    <w:p w14:paraId="74F5E1FD" w14:textId="77777777" w:rsidR="003B0707" w:rsidRDefault="003B0707" w:rsidP="00C32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891E9" w14:textId="77777777" w:rsidR="00C877AA" w:rsidRDefault="00C877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D2A25" w14:textId="77777777" w:rsidR="00C877AA" w:rsidRDefault="00C877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3D5C5" w14:textId="77777777" w:rsidR="00C877AA" w:rsidRDefault="00C877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972D33" w14:textId="77777777" w:rsidR="003B0707" w:rsidRDefault="003B0707" w:rsidP="00C32641">
      <w:r>
        <w:separator/>
      </w:r>
    </w:p>
  </w:footnote>
  <w:footnote w:type="continuationSeparator" w:id="0">
    <w:p w14:paraId="14EFA58A" w14:textId="77777777" w:rsidR="003B0707" w:rsidRDefault="003B0707" w:rsidP="00C326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23806" w14:textId="77777777" w:rsidR="00C877AA" w:rsidRDefault="00C877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71944" w14:textId="316B9C54" w:rsidR="003B0707" w:rsidRPr="006639F6" w:rsidRDefault="006639F6" w:rsidP="006639F6">
    <w:pPr>
      <w:pStyle w:val="Title"/>
      <w:rPr>
        <w:lang w:val="en-NZ"/>
      </w:rPr>
    </w:pPr>
    <w:r w:rsidRPr="006639F6">
      <w:rPr>
        <w:lang w:val="en-NZ"/>
      </w:rPr>
      <w:t>EARTHWORK BOU</w:t>
    </w:r>
    <w:r>
      <w:rPr>
        <w:lang w:val="en-NZ"/>
      </w:rPr>
      <w:t>N</w:t>
    </w:r>
    <w:r w:rsidRPr="006639F6">
      <w:rPr>
        <w:lang w:val="en-NZ"/>
      </w:rPr>
      <w:t>DARY REPOR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5821B" w14:textId="77777777" w:rsidR="00C877AA" w:rsidRDefault="00C877A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532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tDAxNjM2tDCzMDZX0lEKTi0uzszPAykwMq0FAEghTrktAAAA"/>
  </w:docVars>
  <w:rsids>
    <w:rsidRoot w:val="00B57219"/>
    <w:rsid w:val="00003FD6"/>
    <w:rsid w:val="00006DD3"/>
    <w:rsid w:val="00007F3E"/>
    <w:rsid w:val="00010CA8"/>
    <w:rsid w:val="00014035"/>
    <w:rsid w:val="000258EB"/>
    <w:rsid w:val="00025C22"/>
    <w:rsid w:val="00031C9D"/>
    <w:rsid w:val="000450A7"/>
    <w:rsid w:val="0005309B"/>
    <w:rsid w:val="00060C31"/>
    <w:rsid w:val="00070042"/>
    <w:rsid w:val="000814BD"/>
    <w:rsid w:val="000A01F5"/>
    <w:rsid w:val="000A36CA"/>
    <w:rsid w:val="000B0B42"/>
    <w:rsid w:val="000C09D8"/>
    <w:rsid w:val="000C3B69"/>
    <w:rsid w:val="000C4930"/>
    <w:rsid w:val="000D3DD3"/>
    <w:rsid w:val="000E0304"/>
    <w:rsid w:val="000E0383"/>
    <w:rsid w:val="000E1B36"/>
    <w:rsid w:val="000F3D57"/>
    <w:rsid w:val="000F666C"/>
    <w:rsid w:val="00102F02"/>
    <w:rsid w:val="0010718F"/>
    <w:rsid w:val="00113B99"/>
    <w:rsid w:val="001310DF"/>
    <w:rsid w:val="00154B16"/>
    <w:rsid w:val="0017316A"/>
    <w:rsid w:val="0018037F"/>
    <w:rsid w:val="0018665D"/>
    <w:rsid w:val="00195DC3"/>
    <w:rsid w:val="001B32DD"/>
    <w:rsid w:val="001B3D91"/>
    <w:rsid w:val="001C0672"/>
    <w:rsid w:val="001C3C70"/>
    <w:rsid w:val="001C3F29"/>
    <w:rsid w:val="001C5F89"/>
    <w:rsid w:val="001D0F87"/>
    <w:rsid w:val="001D10F1"/>
    <w:rsid w:val="001D7516"/>
    <w:rsid w:val="001E197C"/>
    <w:rsid w:val="001F34B1"/>
    <w:rsid w:val="00200090"/>
    <w:rsid w:val="0021065B"/>
    <w:rsid w:val="002113C1"/>
    <w:rsid w:val="00214589"/>
    <w:rsid w:val="00223F18"/>
    <w:rsid w:val="00226B13"/>
    <w:rsid w:val="00230B93"/>
    <w:rsid w:val="002334B8"/>
    <w:rsid w:val="002379CD"/>
    <w:rsid w:val="00242C86"/>
    <w:rsid w:val="00257F45"/>
    <w:rsid w:val="00260436"/>
    <w:rsid w:val="002672D2"/>
    <w:rsid w:val="002679A9"/>
    <w:rsid w:val="00267AB2"/>
    <w:rsid w:val="00270141"/>
    <w:rsid w:val="002A6D86"/>
    <w:rsid w:val="002C6F33"/>
    <w:rsid w:val="002E5926"/>
    <w:rsid w:val="002F0410"/>
    <w:rsid w:val="00317D26"/>
    <w:rsid w:val="0032321A"/>
    <w:rsid w:val="003426B3"/>
    <w:rsid w:val="00346260"/>
    <w:rsid w:val="003518D2"/>
    <w:rsid w:val="00353A13"/>
    <w:rsid w:val="00354A15"/>
    <w:rsid w:val="003670F7"/>
    <w:rsid w:val="00372F9B"/>
    <w:rsid w:val="00380E13"/>
    <w:rsid w:val="0038495D"/>
    <w:rsid w:val="00394981"/>
    <w:rsid w:val="003A02D2"/>
    <w:rsid w:val="003B0707"/>
    <w:rsid w:val="003C4E59"/>
    <w:rsid w:val="003E69D5"/>
    <w:rsid w:val="00406331"/>
    <w:rsid w:val="00415C2F"/>
    <w:rsid w:val="0041791E"/>
    <w:rsid w:val="00425107"/>
    <w:rsid w:val="004344DE"/>
    <w:rsid w:val="00442990"/>
    <w:rsid w:val="00444C75"/>
    <w:rsid w:val="0045113D"/>
    <w:rsid w:val="0046020B"/>
    <w:rsid w:val="00463854"/>
    <w:rsid w:val="00465050"/>
    <w:rsid w:val="0046590E"/>
    <w:rsid w:val="0046793F"/>
    <w:rsid w:val="004748B4"/>
    <w:rsid w:val="00486961"/>
    <w:rsid w:val="0049686F"/>
    <w:rsid w:val="004A6FC6"/>
    <w:rsid w:val="004B03A2"/>
    <w:rsid w:val="004C2C04"/>
    <w:rsid w:val="004C52B7"/>
    <w:rsid w:val="004D6DBC"/>
    <w:rsid w:val="004E49BD"/>
    <w:rsid w:val="005032E7"/>
    <w:rsid w:val="005033EB"/>
    <w:rsid w:val="00505ED5"/>
    <w:rsid w:val="00506515"/>
    <w:rsid w:val="00507D86"/>
    <w:rsid w:val="00520FCC"/>
    <w:rsid w:val="00522139"/>
    <w:rsid w:val="00525F61"/>
    <w:rsid w:val="00531E30"/>
    <w:rsid w:val="0053506F"/>
    <w:rsid w:val="00537BA6"/>
    <w:rsid w:val="00550638"/>
    <w:rsid w:val="00561EA4"/>
    <w:rsid w:val="00564707"/>
    <w:rsid w:val="00571E90"/>
    <w:rsid w:val="00577488"/>
    <w:rsid w:val="005A1291"/>
    <w:rsid w:val="005A2051"/>
    <w:rsid w:val="005B7F88"/>
    <w:rsid w:val="005D2957"/>
    <w:rsid w:val="005D4098"/>
    <w:rsid w:val="005D52E4"/>
    <w:rsid w:val="005E0086"/>
    <w:rsid w:val="00602601"/>
    <w:rsid w:val="00613878"/>
    <w:rsid w:val="00621E78"/>
    <w:rsid w:val="0062716A"/>
    <w:rsid w:val="00631E0D"/>
    <w:rsid w:val="00651B34"/>
    <w:rsid w:val="00653EEE"/>
    <w:rsid w:val="006600D9"/>
    <w:rsid w:val="00661BCD"/>
    <w:rsid w:val="006639F6"/>
    <w:rsid w:val="00664F78"/>
    <w:rsid w:val="0067120A"/>
    <w:rsid w:val="006729BF"/>
    <w:rsid w:val="0068626A"/>
    <w:rsid w:val="0069356E"/>
    <w:rsid w:val="006A0FAC"/>
    <w:rsid w:val="006A2ACC"/>
    <w:rsid w:val="006A39EB"/>
    <w:rsid w:val="006B5995"/>
    <w:rsid w:val="006B7874"/>
    <w:rsid w:val="006C4757"/>
    <w:rsid w:val="006D0BDC"/>
    <w:rsid w:val="00700380"/>
    <w:rsid w:val="00700B58"/>
    <w:rsid w:val="00703239"/>
    <w:rsid w:val="00720F66"/>
    <w:rsid w:val="00737CAD"/>
    <w:rsid w:val="007403CE"/>
    <w:rsid w:val="00743F33"/>
    <w:rsid w:val="0074698A"/>
    <w:rsid w:val="007677F1"/>
    <w:rsid w:val="0077680F"/>
    <w:rsid w:val="007846B5"/>
    <w:rsid w:val="00787BA6"/>
    <w:rsid w:val="00794996"/>
    <w:rsid w:val="007957EA"/>
    <w:rsid w:val="007A037C"/>
    <w:rsid w:val="007B2AA2"/>
    <w:rsid w:val="007B571C"/>
    <w:rsid w:val="007C10DF"/>
    <w:rsid w:val="007C477A"/>
    <w:rsid w:val="007D51B9"/>
    <w:rsid w:val="007D7CB0"/>
    <w:rsid w:val="007E720D"/>
    <w:rsid w:val="008130B4"/>
    <w:rsid w:val="00831CF6"/>
    <w:rsid w:val="00831E9B"/>
    <w:rsid w:val="0083378D"/>
    <w:rsid w:val="008465ED"/>
    <w:rsid w:val="00850466"/>
    <w:rsid w:val="00853772"/>
    <w:rsid w:val="00864EB3"/>
    <w:rsid w:val="00872356"/>
    <w:rsid w:val="0088156A"/>
    <w:rsid w:val="00887066"/>
    <w:rsid w:val="008A22B0"/>
    <w:rsid w:val="008B2198"/>
    <w:rsid w:val="008C50BA"/>
    <w:rsid w:val="008D566C"/>
    <w:rsid w:val="008E0E08"/>
    <w:rsid w:val="008E248C"/>
    <w:rsid w:val="008F04BF"/>
    <w:rsid w:val="008F3AC3"/>
    <w:rsid w:val="00916F8F"/>
    <w:rsid w:val="00936497"/>
    <w:rsid w:val="00945922"/>
    <w:rsid w:val="00953471"/>
    <w:rsid w:val="0095410E"/>
    <w:rsid w:val="00972DD9"/>
    <w:rsid w:val="0097310B"/>
    <w:rsid w:val="00977D50"/>
    <w:rsid w:val="009A33C3"/>
    <w:rsid w:val="009A35C6"/>
    <w:rsid w:val="009B464E"/>
    <w:rsid w:val="009C21F8"/>
    <w:rsid w:val="009D2F20"/>
    <w:rsid w:val="009D4474"/>
    <w:rsid w:val="009E2F62"/>
    <w:rsid w:val="009E5671"/>
    <w:rsid w:val="009F0556"/>
    <w:rsid w:val="009F073C"/>
    <w:rsid w:val="00A12E42"/>
    <w:rsid w:val="00A24440"/>
    <w:rsid w:val="00A32FF5"/>
    <w:rsid w:val="00A36F49"/>
    <w:rsid w:val="00A43442"/>
    <w:rsid w:val="00A43B0B"/>
    <w:rsid w:val="00A46387"/>
    <w:rsid w:val="00A50297"/>
    <w:rsid w:val="00A53077"/>
    <w:rsid w:val="00A56364"/>
    <w:rsid w:val="00A6347D"/>
    <w:rsid w:val="00A831AC"/>
    <w:rsid w:val="00A85AF8"/>
    <w:rsid w:val="00A86F72"/>
    <w:rsid w:val="00A9391F"/>
    <w:rsid w:val="00AA0E5C"/>
    <w:rsid w:val="00AD7CB9"/>
    <w:rsid w:val="00AE0954"/>
    <w:rsid w:val="00AF096C"/>
    <w:rsid w:val="00B06AB5"/>
    <w:rsid w:val="00B14CA4"/>
    <w:rsid w:val="00B175DC"/>
    <w:rsid w:val="00B2423D"/>
    <w:rsid w:val="00B26397"/>
    <w:rsid w:val="00B30A8F"/>
    <w:rsid w:val="00B36AA9"/>
    <w:rsid w:val="00B526D1"/>
    <w:rsid w:val="00B57219"/>
    <w:rsid w:val="00B614E5"/>
    <w:rsid w:val="00B61842"/>
    <w:rsid w:val="00B74B58"/>
    <w:rsid w:val="00B75360"/>
    <w:rsid w:val="00B836F5"/>
    <w:rsid w:val="00B94FAF"/>
    <w:rsid w:val="00BA4561"/>
    <w:rsid w:val="00BA685B"/>
    <w:rsid w:val="00BB320F"/>
    <w:rsid w:val="00BC0E7A"/>
    <w:rsid w:val="00BD084F"/>
    <w:rsid w:val="00BD278B"/>
    <w:rsid w:val="00BD3E4A"/>
    <w:rsid w:val="00BE4070"/>
    <w:rsid w:val="00BF114F"/>
    <w:rsid w:val="00BF123E"/>
    <w:rsid w:val="00BF6CAA"/>
    <w:rsid w:val="00C00032"/>
    <w:rsid w:val="00C10CF6"/>
    <w:rsid w:val="00C172F9"/>
    <w:rsid w:val="00C2112B"/>
    <w:rsid w:val="00C23B62"/>
    <w:rsid w:val="00C27EFB"/>
    <w:rsid w:val="00C3262F"/>
    <w:rsid w:val="00C32641"/>
    <w:rsid w:val="00C707AA"/>
    <w:rsid w:val="00C7790B"/>
    <w:rsid w:val="00C77A25"/>
    <w:rsid w:val="00C80F0B"/>
    <w:rsid w:val="00C81327"/>
    <w:rsid w:val="00C85ED9"/>
    <w:rsid w:val="00C877AA"/>
    <w:rsid w:val="00C908C0"/>
    <w:rsid w:val="00C93E92"/>
    <w:rsid w:val="00C943C1"/>
    <w:rsid w:val="00CA1C6E"/>
    <w:rsid w:val="00CB06F6"/>
    <w:rsid w:val="00CB23CA"/>
    <w:rsid w:val="00CC44B8"/>
    <w:rsid w:val="00CC6826"/>
    <w:rsid w:val="00CC72B6"/>
    <w:rsid w:val="00CD77E5"/>
    <w:rsid w:val="00CE405E"/>
    <w:rsid w:val="00CE50B6"/>
    <w:rsid w:val="00CE50F5"/>
    <w:rsid w:val="00CF2F8F"/>
    <w:rsid w:val="00D27C36"/>
    <w:rsid w:val="00D30193"/>
    <w:rsid w:val="00D32A73"/>
    <w:rsid w:val="00D35575"/>
    <w:rsid w:val="00D35F9C"/>
    <w:rsid w:val="00D4176A"/>
    <w:rsid w:val="00D42134"/>
    <w:rsid w:val="00D47493"/>
    <w:rsid w:val="00D60470"/>
    <w:rsid w:val="00D8360D"/>
    <w:rsid w:val="00D94DAE"/>
    <w:rsid w:val="00DB7B2B"/>
    <w:rsid w:val="00DC1B3D"/>
    <w:rsid w:val="00DC2434"/>
    <w:rsid w:val="00DC677D"/>
    <w:rsid w:val="00DD2C89"/>
    <w:rsid w:val="00DD4B16"/>
    <w:rsid w:val="00DF0FC1"/>
    <w:rsid w:val="00DF2479"/>
    <w:rsid w:val="00E06D2B"/>
    <w:rsid w:val="00E20737"/>
    <w:rsid w:val="00E226B0"/>
    <w:rsid w:val="00E24D70"/>
    <w:rsid w:val="00E40783"/>
    <w:rsid w:val="00E41EF1"/>
    <w:rsid w:val="00E43874"/>
    <w:rsid w:val="00E573AB"/>
    <w:rsid w:val="00E65215"/>
    <w:rsid w:val="00E74539"/>
    <w:rsid w:val="00E74743"/>
    <w:rsid w:val="00E74B24"/>
    <w:rsid w:val="00E77068"/>
    <w:rsid w:val="00E839F7"/>
    <w:rsid w:val="00EA2E4C"/>
    <w:rsid w:val="00EB0C18"/>
    <w:rsid w:val="00EB47E9"/>
    <w:rsid w:val="00EB7E28"/>
    <w:rsid w:val="00EE44AD"/>
    <w:rsid w:val="00F01B04"/>
    <w:rsid w:val="00F02722"/>
    <w:rsid w:val="00F031F7"/>
    <w:rsid w:val="00F20D43"/>
    <w:rsid w:val="00F37A86"/>
    <w:rsid w:val="00F52B68"/>
    <w:rsid w:val="00F55AFE"/>
    <w:rsid w:val="00FA549B"/>
    <w:rsid w:val="00FB17FB"/>
    <w:rsid w:val="00FB2713"/>
    <w:rsid w:val="00FB579F"/>
    <w:rsid w:val="00FC31EF"/>
    <w:rsid w:val="00FD7D44"/>
    <w:rsid w:val="00FF5C9E"/>
    <w:rsid w:val="00FF6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>
      <v:textbox inset="5.85pt,.7pt,5.85pt,.7pt"/>
    </o:shapedefaults>
    <o:shapelayout v:ext="edit">
      <o:idmap v:ext="edit" data="1"/>
    </o:shapelayout>
  </w:shapeDefaults>
  <w:decimalSymbol w:val="."/>
  <w:listSeparator w:val=","/>
  <w14:docId w14:val="6FAB86C9"/>
  <w15:docId w15:val="{E5F12C9D-22AD-4751-BE80-C7430D80C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50A7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F55AFE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5721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7219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219"/>
    <w:rPr>
      <w:rFonts w:asciiTheme="majorHAnsi" w:eastAsiaTheme="majorEastAsia" w:hAnsiTheme="majorHAnsi" w:cstheme="majorBidi"/>
      <w:sz w:val="18"/>
      <w:szCs w:val="18"/>
    </w:rPr>
  </w:style>
  <w:style w:type="table" w:styleId="TableGrid">
    <w:name w:val="Table Grid"/>
    <w:basedOn w:val="TableNormal"/>
    <w:uiPriority w:val="59"/>
    <w:rsid w:val="00B572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mmary">
    <w:name w:val="Summary"/>
    <w:basedOn w:val="Heading1"/>
    <w:link w:val="Summary0"/>
    <w:qFormat/>
    <w:rsid w:val="00F55AFE"/>
    <w:pPr>
      <w:jc w:val="center"/>
    </w:pPr>
    <w:rPr>
      <w:rFonts w:ascii="Arial Unicode MS" w:eastAsia="Arial Unicode MS" w:hAnsi="Arial Unicode MS"/>
      <w:b/>
      <w:color w:val="000000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F55AFE"/>
    <w:rPr>
      <w:rFonts w:asciiTheme="majorHAnsi" w:eastAsiaTheme="majorEastAsia" w:hAnsiTheme="majorHAnsi" w:cstheme="majorBidi"/>
      <w:sz w:val="24"/>
      <w:szCs w:val="24"/>
    </w:rPr>
  </w:style>
  <w:style w:type="character" w:customStyle="1" w:styleId="Summary0">
    <w:name w:val="Summary (文字)"/>
    <w:basedOn w:val="Heading1Char"/>
    <w:link w:val="Summary"/>
    <w:rsid w:val="00F55AFE"/>
    <w:rPr>
      <w:rFonts w:ascii="Arial Unicode MS" w:eastAsia="Arial Unicode MS" w:hAnsi="Arial Unicode MS" w:cstheme="majorBidi"/>
      <w:b/>
      <w:color w:val="000000"/>
      <w:sz w:val="22"/>
      <w:szCs w:val="24"/>
    </w:rPr>
  </w:style>
  <w:style w:type="paragraph" w:styleId="Header">
    <w:name w:val="header"/>
    <w:basedOn w:val="Normal"/>
    <w:link w:val="HeaderChar"/>
    <w:uiPriority w:val="99"/>
    <w:unhideWhenUsed/>
    <w:rsid w:val="00C32641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32641"/>
  </w:style>
  <w:style w:type="paragraph" w:styleId="Footer">
    <w:name w:val="footer"/>
    <w:basedOn w:val="Normal"/>
    <w:link w:val="FooterChar"/>
    <w:uiPriority w:val="99"/>
    <w:unhideWhenUsed/>
    <w:rsid w:val="00C32641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C32641"/>
  </w:style>
  <w:style w:type="table" w:styleId="LightShading">
    <w:name w:val="Light Shading"/>
    <w:basedOn w:val="TableNormal"/>
    <w:uiPriority w:val="60"/>
    <w:rsid w:val="00CE405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31">
    <w:name w:val="Plain Table 31"/>
    <w:basedOn w:val="TableNormal"/>
    <w:uiPriority w:val="43"/>
    <w:rsid w:val="005D4098"/>
    <w:rPr>
      <w:rFonts w:eastAsia="Times New Roman"/>
    </w:rPr>
    <w:tblPr>
      <w:tblStyleRowBandSize w:val="1"/>
      <w:tblStyleColBandSize w:val="1"/>
      <w:tblInd w:w="0" w:type="nil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6639F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39F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72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8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169DEBBB76149538D3CC15A80BB6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3C5199-A89E-4EA3-9F24-090E1B1A4D39}"/>
      </w:docPartPr>
      <w:docPartBody>
        <w:p w:rsidR="00000000" w:rsidRDefault="003C1D10" w:rsidP="003C1D10">
          <w:pPr>
            <w:pStyle w:val="4169DEBBB76149538D3CC15A80BB6159"/>
          </w:pPr>
          <w:r w:rsidRPr="00767A59">
            <w:rPr>
              <w:rStyle w:val="PlaceholderText"/>
            </w:rPr>
            <w:t>&amp;amp;lt;Unnamed boundary&amp;amp;gt;</w:t>
          </w:r>
        </w:p>
      </w:docPartBody>
    </w:docPart>
    <w:docPart>
      <w:docPartPr>
        <w:name w:val="BB9DCA6D094949EAAB7DD8DC14C85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67FADC-D540-410D-A4A4-6D08A443138E}"/>
      </w:docPartPr>
      <w:docPartBody>
        <w:p w:rsidR="00000000" w:rsidRDefault="003C1D10" w:rsidP="003C1D10">
          <w:pPr>
            <w:pStyle w:val="BB9DCA6D094949EAAB7DD8DC14C853B8"/>
          </w:pPr>
          <w:r w:rsidRPr="00767A59">
            <w:rPr>
              <w:rStyle w:val="PlaceholderText"/>
            </w:rPr>
            <w:t>0.0</w:t>
          </w:r>
        </w:p>
      </w:docPartBody>
    </w:docPart>
    <w:docPart>
      <w:docPartPr>
        <w:name w:val="DE7B13321A524F96B1787DF2E900DA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92B595-5C32-4279-A397-93E847BA92A0}"/>
      </w:docPartPr>
      <w:docPartBody>
        <w:p w:rsidR="00000000" w:rsidRDefault="003C1D10" w:rsidP="003C1D10">
          <w:pPr>
            <w:pStyle w:val="DE7B13321A524F96B1787DF2E900DA59"/>
          </w:pPr>
          <w:r w:rsidRPr="00767A59">
            <w:rPr>
              <w:rStyle w:val="PlaceholderText"/>
            </w:rPr>
            <w:t>33.3</w:t>
          </w:r>
        </w:p>
      </w:docPartBody>
    </w:docPart>
    <w:docPart>
      <w:docPartPr>
        <w:name w:val="04C5740A9DC942BEA111D8989B2FE6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3FAAE-A8F5-43C4-8F1B-DCB59E5BEF7F}"/>
      </w:docPartPr>
      <w:docPartBody>
        <w:p w:rsidR="00000000" w:rsidRDefault="003C1D10" w:rsidP="003C1D10">
          <w:pPr>
            <w:pStyle w:val="04C5740A9DC942BEA111D8989B2FE641"/>
          </w:pPr>
          <w:r w:rsidRPr="00767A59">
            <w:rPr>
              <w:rStyle w:val="PlaceholderText"/>
            </w:rPr>
            <w:t>82.3</w:t>
          </w:r>
        </w:p>
      </w:docPartBody>
    </w:docPart>
    <w:docPart>
      <w:docPartPr>
        <w:name w:val="DCE4AC9B6461468A986A65E8C39140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AC64A-7441-4E13-AB07-9CBB19385647}"/>
      </w:docPartPr>
      <w:docPartBody>
        <w:p w:rsidR="00000000" w:rsidRDefault="003C1D10" w:rsidP="003C1D10">
          <w:pPr>
            <w:pStyle w:val="DCE4AC9B6461468A986A65E8C39140D5"/>
          </w:pPr>
          <w:r w:rsidRPr="00767A59">
            <w:rPr>
              <w:rStyle w:val="PlaceholderText"/>
            </w:rPr>
            <w:t>44.4</w:t>
          </w:r>
        </w:p>
      </w:docPartBody>
    </w:docPart>
    <w:docPart>
      <w:docPartPr>
        <w:name w:val="8AA1F5E3C33A4C9BB3C21BF26E1915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FE6DE9-9FEC-49F7-80F2-0E4AA1933973}"/>
      </w:docPartPr>
      <w:docPartBody>
        <w:p w:rsidR="00000000" w:rsidRDefault="003C1D10" w:rsidP="003C1D10">
          <w:pPr>
            <w:pStyle w:val="8AA1F5E3C33A4C9BB3C21BF26E191598"/>
          </w:pPr>
          <w:r w:rsidRPr="00767A59">
            <w:rPr>
              <w:rStyle w:val="PlaceholderText"/>
            </w:rPr>
            <w:t>82.3</w:t>
          </w:r>
        </w:p>
      </w:docPartBody>
    </w:docPart>
    <w:docPart>
      <w:docPartPr>
        <w:name w:val="307A586B62684D2C9D69FCC91C9AFA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87DB2-0EF7-4DF8-B4DD-BCD8DEA02630}"/>
      </w:docPartPr>
      <w:docPartBody>
        <w:p w:rsidR="00000000" w:rsidRDefault="003C1D10" w:rsidP="003C1D10">
          <w:pPr>
            <w:pStyle w:val="307A586B62684D2C9D69FCC91C9AFA10"/>
          </w:pPr>
          <w:r w:rsidRPr="00E40578">
            <w:rPr>
              <w:rStyle w:val="PlaceholderText"/>
            </w:rPr>
            <w:t>82.3</w:t>
          </w:r>
        </w:p>
      </w:docPartBody>
    </w:docPart>
    <w:docPart>
      <w:docPartPr>
        <w:name w:val="DA5CD83C6D664B199FDE791AC47CC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464E88-7C5D-427D-9C70-A6D2240A4495}"/>
      </w:docPartPr>
      <w:docPartBody>
        <w:p w:rsidR="00000000" w:rsidRDefault="003C1D10" w:rsidP="003C1D10">
          <w:pPr>
            <w:pStyle w:val="DA5CD83C6D664B199FDE791AC47CCFAD"/>
          </w:pPr>
          <w:r w:rsidRPr="00C42A82">
            <w:rPr>
              <w:rStyle w:val="PlaceholderText"/>
            </w:rPr>
            <w:t>6.9</w:t>
          </w:r>
        </w:p>
      </w:docPartBody>
    </w:docPart>
    <w:docPart>
      <w:docPartPr>
        <w:name w:val="A5BB9B53218948C6B8A308AF44172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7DD09-AA78-49A8-82B8-A6BEC05E3BE4}"/>
      </w:docPartPr>
      <w:docPartBody>
        <w:p w:rsidR="00000000" w:rsidRDefault="003C1D10" w:rsidP="003C1D10">
          <w:pPr>
            <w:pStyle w:val="A5BB9B53218948C6B8A308AF44172BBE"/>
          </w:pPr>
          <w:r w:rsidRPr="00C42A82">
            <w:rPr>
              <w:rStyle w:val="PlaceholderText"/>
            </w:rPr>
            <w:t>0.2</w:t>
          </w:r>
        </w:p>
      </w:docPartBody>
    </w:docPart>
    <w:docPart>
      <w:docPartPr>
        <w:name w:val="981504F28DE64C7A8ED903990E043A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7336DC-337E-442C-A053-9ABC82D824D4}"/>
      </w:docPartPr>
      <w:docPartBody>
        <w:p w:rsidR="00000000" w:rsidRDefault="003C1D10">
          <w:r w:rsidRPr="00AB0C0B">
            <w:rPr>
              <w:rStyle w:val="PlaceholderText"/>
            </w:rPr>
            <w:t>00.0</w:t>
          </w:r>
        </w:p>
      </w:docPartBody>
    </w:docPart>
    <w:docPart>
      <w:docPartPr>
        <w:name w:val="8018778E3EB749A4A3D1444CE5708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4F7E7-9BC6-47A7-8F73-FD37F3FB5E18}"/>
      </w:docPartPr>
      <w:docPartBody>
        <w:p w:rsidR="00000000" w:rsidRDefault="003C1D10">
          <w:r w:rsidRPr="00AB0C0B">
            <w:rPr>
              <w:rStyle w:val="PlaceholderText"/>
            </w:rPr>
            <w:t>99.9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E02BC"/>
    <w:rsid w:val="000300CE"/>
    <w:rsid w:val="00031E7D"/>
    <w:rsid w:val="00033095"/>
    <w:rsid w:val="000361B9"/>
    <w:rsid w:val="000A5564"/>
    <w:rsid w:val="000A744B"/>
    <w:rsid w:val="000E0E5D"/>
    <w:rsid w:val="000F1B2E"/>
    <w:rsid w:val="001258E9"/>
    <w:rsid w:val="00144B25"/>
    <w:rsid w:val="00162A5F"/>
    <w:rsid w:val="0017572D"/>
    <w:rsid w:val="0018666B"/>
    <w:rsid w:val="001A7591"/>
    <w:rsid w:val="001B2C41"/>
    <w:rsid w:val="001D3318"/>
    <w:rsid w:val="002016AD"/>
    <w:rsid w:val="002054F0"/>
    <w:rsid w:val="002075BB"/>
    <w:rsid w:val="002122F4"/>
    <w:rsid w:val="00212F1D"/>
    <w:rsid w:val="002667AB"/>
    <w:rsid w:val="00270ABA"/>
    <w:rsid w:val="002C42CA"/>
    <w:rsid w:val="002F3F51"/>
    <w:rsid w:val="003014F7"/>
    <w:rsid w:val="00303307"/>
    <w:rsid w:val="00313C73"/>
    <w:rsid w:val="00361E53"/>
    <w:rsid w:val="00363A95"/>
    <w:rsid w:val="00371902"/>
    <w:rsid w:val="00381670"/>
    <w:rsid w:val="0039280A"/>
    <w:rsid w:val="003B0C4D"/>
    <w:rsid w:val="003B6B9C"/>
    <w:rsid w:val="003C1D10"/>
    <w:rsid w:val="003C356C"/>
    <w:rsid w:val="003D1B0D"/>
    <w:rsid w:val="003D6D71"/>
    <w:rsid w:val="003E2A21"/>
    <w:rsid w:val="0040147E"/>
    <w:rsid w:val="004065A0"/>
    <w:rsid w:val="00412876"/>
    <w:rsid w:val="0042171F"/>
    <w:rsid w:val="00430E4F"/>
    <w:rsid w:val="00435D87"/>
    <w:rsid w:val="00450F2D"/>
    <w:rsid w:val="004520FC"/>
    <w:rsid w:val="0045663D"/>
    <w:rsid w:val="00477F78"/>
    <w:rsid w:val="00495770"/>
    <w:rsid w:val="004A4226"/>
    <w:rsid w:val="004C6101"/>
    <w:rsid w:val="004D08C1"/>
    <w:rsid w:val="004E02BC"/>
    <w:rsid w:val="004F420E"/>
    <w:rsid w:val="004F48B6"/>
    <w:rsid w:val="0051631E"/>
    <w:rsid w:val="00516484"/>
    <w:rsid w:val="00535911"/>
    <w:rsid w:val="00537F92"/>
    <w:rsid w:val="00541EBC"/>
    <w:rsid w:val="00543164"/>
    <w:rsid w:val="00587F35"/>
    <w:rsid w:val="005C1026"/>
    <w:rsid w:val="005C2CE9"/>
    <w:rsid w:val="005F62FB"/>
    <w:rsid w:val="00634C8C"/>
    <w:rsid w:val="00666BF8"/>
    <w:rsid w:val="006713DD"/>
    <w:rsid w:val="0067756B"/>
    <w:rsid w:val="006B5A0E"/>
    <w:rsid w:val="006E63E0"/>
    <w:rsid w:val="006E7136"/>
    <w:rsid w:val="0071157C"/>
    <w:rsid w:val="00724AB6"/>
    <w:rsid w:val="00743A27"/>
    <w:rsid w:val="0077434B"/>
    <w:rsid w:val="007972DA"/>
    <w:rsid w:val="007A3ABD"/>
    <w:rsid w:val="007A4163"/>
    <w:rsid w:val="007A566E"/>
    <w:rsid w:val="007B100C"/>
    <w:rsid w:val="007B32E8"/>
    <w:rsid w:val="007E1859"/>
    <w:rsid w:val="00812D0C"/>
    <w:rsid w:val="00856A7C"/>
    <w:rsid w:val="00857725"/>
    <w:rsid w:val="0090413E"/>
    <w:rsid w:val="00913F9D"/>
    <w:rsid w:val="009264E2"/>
    <w:rsid w:val="00930F2E"/>
    <w:rsid w:val="00942292"/>
    <w:rsid w:val="0097210E"/>
    <w:rsid w:val="0099456D"/>
    <w:rsid w:val="009A6F70"/>
    <w:rsid w:val="009B3327"/>
    <w:rsid w:val="009B441F"/>
    <w:rsid w:val="009C34E0"/>
    <w:rsid w:val="009C6D59"/>
    <w:rsid w:val="009D64AB"/>
    <w:rsid w:val="009F34A0"/>
    <w:rsid w:val="00A16EAE"/>
    <w:rsid w:val="00A259D6"/>
    <w:rsid w:val="00A30507"/>
    <w:rsid w:val="00A3370A"/>
    <w:rsid w:val="00A54CE8"/>
    <w:rsid w:val="00A74C60"/>
    <w:rsid w:val="00A824C1"/>
    <w:rsid w:val="00AB0A71"/>
    <w:rsid w:val="00AC2075"/>
    <w:rsid w:val="00AD5B12"/>
    <w:rsid w:val="00AE2885"/>
    <w:rsid w:val="00AE7712"/>
    <w:rsid w:val="00AF6119"/>
    <w:rsid w:val="00B047CD"/>
    <w:rsid w:val="00B242AE"/>
    <w:rsid w:val="00B3586F"/>
    <w:rsid w:val="00B63244"/>
    <w:rsid w:val="00B8090B"/>
    <w:rsid w:val="00B96F0F"/>
    <w:rsid w:val="00BB3B5B"/>
    <w:rsid w:val="00BF2FE2"/>
    <w:rsid w:val="00C03B55"/>
    <w:rsid w:val="00C14EBC"/>
    <w:rsid w:val="00C175C4"/>
    <w:rsid w:val="00C477D6"/>
    <w:rsid w:val="00C56D59"/>
    <w:rsid w:val="00C67710"/>
    <w:rsid w:val="00C7363B"/>
    <w:rsid w:val="00CB37FE"/>
    <w:rsid w:val="00CD254D"/>
    <w:rsid w:val="00CE6717"/>
    <w:rsid w:val="00CF1851"/>
    <w:rsid w:val="00D1622A"/>
    <w:rsid w:val="00D17822"/>
    <w:rsid w:val="00D2330F"/>
    <w:rsid w:val="00D416A8"/>
    <w:rsid w:val="00D53CA9"/>
    <w:rsid w:val="00D552D2"/>
    <w:rsid w:val="00D62390"/>
    <w:rsid w:val="00D636C1"/>
    <w:rsid w:val="00D71457"/>
    <w:rsid w:val="00D920A0"/>
    <w:rsid w:val="00DE3E81"/>
    <w:rsid w:val="00DF0255"/>
    <w:rsid w:val="00E011AB"/>
    <w:rsid w:val="00E1224B"/>
    <w:rsid w:val="00E61CDE"/>
    <w:rsid w:val="00E761DE"/>
    <w:rsid w:val="00E80616"/>
    <w:rsid w:val="00E81A71"/>
    <w:rsid w:val="00EB3487"/>
    <w:rsid w:val="00EF0E8D"/>
    <w:rsid w:val="00F06732"/>
    <w:rsid w:val="00F26DA1"/>
    <w:rsid w:val="00F379DB"/>
    <w:rsid w:val="00F473C6"/>
    <w:rsid w:val="00F70FFB"/>
    <w:rsid w:val="00F72307"/>
    <w:rsid w:val="00F72EF9"/>
    <w:rsid w:val="00FA4B97"/>
    <w:rsid w:val="00FA6819"/>
    <w:rsid w:val="00FB7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C1D10"/>
    <w:rPr>
      <w:color w:val="808080"/>
    </w:rPr>
  </w:style>
  <w:style w:type="paragraph" w:customStyle="1" w:styleId="4169DEBBB76149538D3CC15A80BB6159">
    <w:name w:val="4169DEBBB76149538D3CC15A80BB6159"/>
    <w:rsid w:val="003C1D10"/>
    <w:pPr>
      <w:spacing w:after="160" w:line="259" w:lineRule="auto"/>
    </w:pPr>
    <w:rPr>
      <w:kern w:val="0"/>
      <w:sz w:val="22"/>
      <w:lang w:val="en-NZ" w:eastAsia="en-NZ"/>
    </w:rPr>
  </w:style>
  <w:style w:type="paragraph" w:customStyle="1" w:styleId="4355B4ECFA144A8C98702F96E91487F7">
    <w:name w:val="4355B4ECFA144A8C98702F96E91487F7"/>
    <w:rsid w:val="002054F0"/>
    <w:pPr>
      <w:spacing w:after="160" w:line="259" w:lineRule="auto"/>
    </w:pPr>
    <w:rPr>
      <w:kern w:val="0"/>
      <w:sz w:val="22"/>
      <w:lang w:val="en-NZ" w:eastAsia="en-NZ"/>
    </w:rPr>
  </w:style>
  <w:style w:type="paragraph" w:customStyle="1" w:styleId="EEFC95A1669C4772A66E83FCD8D08895">
    <w:name w:val="EEFC95A1669C4772A66E83FCD8D08895"/>
    <w:rsid w:val="002054F0"/>
    <w:pPr>
      <w:spacing w:after="160" w:line="259" w:lineRule="auto"/>
    </w:pPr>
    <w:rPr>
      <w:kern w:val="0"/>
      <w:sz w:val="22"/>
      <w:lang w:val="en-NZ" w:eastAsia="en-NZ"/>
    </w:rPr>
  </w:style>
  <w:style w:type="paragraph" w:customStyle="1" w:styleId="A1BB95FD05DD43F993015DAF58FA3F04">
    <w:name w:val="A1BB95FD05DD43F993015DAF58FA3F04"/>
    <w:rsid w:val="002054F0"/>
    <w:pPr>
      <w:spacing w:after="160" w:line="259" w:lineRule="auto"/>
    </w:pPr>
    <w:rPr>
      <w:kern w:val="0"/>
      <w:sz w:val="22"/>
      <w:lang w:val="en-NZ" w:eastAsia="en-NZ"/>
    </w:rPr>
  </w:style>
  <w:style w:type="paragraph" w:customStyle="1" w:styleId="03CF152541D04F39BAA74FD4141FA49B">
    <w:name w:val="03CF152541D04F39BAA74FD4141FA49B"/>
    <w:rsid w:val="002054F0"/>
    <w:pPr>
      <w:spacing w:after="160" w:line="259" w:lineRule="auto"/>
    </w:pPr>
    <w:rPr>
      <w:kern w:val="0"/>
      <w:sz w:val="22"/>
      <w:lang w:val="en-NZ" w:eastAsia="en-NZ"/>
    </w:rPr>
  </w:style>
  <w:style w:type="paragraph" w:customStyle="1" w:styleId="21C18698390B44F0B347EC336E91C467">
    <w:name w:val="21C18698390B44F0B347EC336E91C467"/>
    <w:rsid w:val="002054F0"/>
    <w:pPr>
      <w:spacing w:after="160" w:line="259" w:lineRule="auto"/>
    </w:pPr>
    <w:rPr>
      <w:kern w:val="0"/>
      <w:sz w:val="22"/>
      <w:lang w:val="en-NZ" w:eastAsia="en-NZ"/>
    </w:rPr>
  </w:style>
  <w:style w:type="paragraph" w:customStyle="1" w:styleId="9C69B34947C2461DB2EB38667BC7383E">
    <w:name w:val="9C69B34947C2461DB2EB38667BC7383E"/>
    <w:rsid w:val="002054F0"/>
    <w:pPr>
      <w:spacing w:after="160" w:line="259" w:lineRule="auto"/>
    </w:pPr>
    <w:rPr>
      <w:kern w:val="0"/>
      <w:sz w:val="22"/>
      <w:lang w:val="en-NZ" w:eastAsia="en-NZ"/>
    </w:rPr>
  </w:style>
  <w:style w:type="paragraph" w:customStyle="1" w:styleId="2569CB7B6AD140EA97178876B314B540">
    <w:name w:val="2569CB7B6AD140EA97178876B314B540"/>
    <w:rsid w:val="002054F0"/>
    <w:pPr>
      <w:spacing w:after="160" w:line="259" w:lineRule="auto"/>
    </w:pPr>
    <w:rPr>
      <w:kern w:val="0"/>
      <w:sz w:val="22"/>
      <w:lang w:val="en-NZ" w:eastAsia="en-NZ"/>
    </w:rPr>
  </w:style>
  <w:style w:type="paragraph" w:customStyle="1" w:styleId="F5BDE883F52548C28F796A3CB339DAE4">
    <w:name w:val="F5BDE883F52548C28F796A3CB339DAE4"/>
    <w:rsid w:val="002054F0"/>
    <w:pPr>
      <w:spacing w:after="160" w:line="259" w:lineRule="auto"/>
    </w:pPr>
    <w:rPr>
      <w:kern w:val="0"/>
      <w:sz w:val="22"/>
      <w:lang w:val="en-NZ" w:eastAsia="en-NZ"/>
    </w:rPr>
  </w:style>
  <w:style w:type="paragraph" w:customStyle="1" w:styleId="134DD258BBE6463699DDC12A1E24D1D5">
    <w:name w:val="134DD258BBE6463699DDC12A1E24D1D5"/>
    <w:rsid w:val="002054F0"/>
    <w:pPr>
      <w:spacing w:after="160" w:line="259" w:lineRule="auto"/>
    </w:pPr>
    <w:rPr>
      <w:kern w:val="0"/>
      <w:sz w:val="22"/>
      <w:lang w:val="en-NZ" w:eastAsia="en-NZ"/>
    </w:rPr>
  </w:style>
  <w:style w:type="paragraph" w:customStyle="1" w:styleId="6DEB9354C296487EA658C4B81E61C3F3">
    <w:name w:val="6DEB9354C296487EA658C4B81E61C3F3"/>
    <w:rsid w:val="002054F0"/>
    <w:pPr>
      <w:spacing w:after="160" w:line="259" w:lineRule="auto"/>
    </w:pPr>
    <w:rPr>
      <w:kern w:val="0"/>
      <w:sz w:val="22"/>
      <w:lang w:val="en-NZ" w:eastAsia="en-NZ"/>
    </w:rPr>
  </w:style>
  <w:style w:type="paragraph" w:customStyle="1" w:styleId="740A4BA808FA4B5CA3717B4DAD26E5D8">
    <w:name w:val="740A4BA808FA4B5CA3717B4DAD26E5D8"/>
    <w:rsid w:val="002054F0"/>
    <w:pPr>
      <w:spacing w:after="160" w:line="259" w:lineRule="auto"/>
    </w:pPr>
    <w:rPr>
      <w:kern w:val="0"/>
      <w:sz w:val="22"/>
      <w:lang w:val="en-NZ" w:eastAsia="en-NZ"/>
    </w:rPr>
  </w:style>
  <w:style w:type="paragraph" w:customStyle="1" w:styleId="BB9DCA6D094949EAAB7DD8DC14C853B8">
    <w:name w:val="BB9DCA6D094949EAAB7DD8DC14C853B8"/>
    <w:rsid w:val="003C1D10"/>
    <w:pPr>
      <w:spacing w:after="160" w:line="259" w:lineRule="auto"/>
    </w:pPr>
    <w:rPr>
      <w:kern w:val="0"/>
      <w:sz w:val="22"/>
      <w:lang w:val="en-NZ" w:eastAsia="en-NZ"/>
    </w:rPr>
  </w:style>
  <w:style w:type="paragraph" w:customStyle="1" w:styleId="DE7B13321A524F96B1787DF2E900DA59">
    <w:name w:val="DE7B13321A524F96B1787DF2E900DA59"/>
    <w:rsid w:val="003C1D10"/>
    <w:pPr>
      <w:spacing w:after="160" w:line="259" w:lineRule="auto"/>
    </w:pPr>
    <w:rPr>
      <w:kern w:val="0"/>
      <w:sz w:val="22"/>
      <w:lang w:val="en-NZ" w:eastAsia="en-NZ"/>
    </w:rPr>
  </w:style>
  <w:style w:type="paragraph" w:customStyle="1" w:styleId="04C5740A9DC942BEA111D8989B2FE641">
    <w:name w:val="04C5740A9DC942BEA111D8989B2FE641"/>
    <w:rsid w:val="003C1D10"/>
    <w:pPr>
      <w:spacing w:after="160" w:line="259" w:lineRule="auto"/>
    </w:pPr>
    <w:rPr>
      <w:kern w:val="0"/>
      <w:sz w:val="22"/>
      <w:lang w:val="en-NZ" w:eastAsia="en-NZ"/>
    </w:rPr>
  </w:style>
  <w:style w:type="paragraph" w:customStyle="1" w:styleId="DCE4AC9B6461468A986A65E8C39140D5">
    <w:name w:val="DCE4AC9B6461468A986A65E8C39140D5"/>
    <w:rsid w:val="003C1D10"/>
    <w:pPr>
      <w:spacing w:after="160" w:line="259" w:lineRule="auto"/>
    </w:pPr>
    <w:rPr>
      <w:kern w:val="0"/>
      <w:sz w:val="22"/>
      <w:lang w:val="en-NZ" w:eastAsia="en-NZ"/>
    </w:rPr>
  </w:style>
  <w:style w:type="paragraph" w:customStyle="1" w:styleId="25BB9271B47B4E06A60F126C5041750C">
    <w:name w:val="25BB9271B47B4E06A60F126C5041750C"/>
    <w:rsid w:val="003C1D10"/>
    <w:pPr>
      <w:spacing w:after="160" w:line="259" w:lineRule="auto"/>
    </w:pPr>
    <w:rPr>
      <w:kern w:val="0"/>
      <w:sz w:val="22"/>
      <w:lang w:val="en-NZ" w:eastAsia="en-NZ"/>
    </w:rPr>
  </w:style>
  <w:style w:type="paragraph" w:customStyle="1" w:styleId="C2EC661419E54E02A42D958A59DB3282">
    <w:name w:val="C2EC661419E54E02A42D958A59DB3282"/>
    <w:rsid w:val="003C1D10"/>
    <w:pPr>
      <w:spacing w:after="160" w:line="259" w:lineRule="auto"/>
    </w:pPr>
    <w:rPr>
      <w:kern w:val="0"/>
      <w:sz w:val="22"/>
      <w:lang w:val="en-NZ" w:eastAsia="en-NZ"/>
    </w:rPr>
  </w:style>
  <w:style w:type="paragraph" w:customStyle="1" w:styleId="8AA1F5E3C33A4C9BB3C21BF26E191598">
    <w:name w:val="8AA1F5E3C33A4C9BB3C21BF26E191598"/>
    <w:rsid w:val="003C1D10"/>
    <w:pPr>
      <w:spacing w:after="160" w:line="259" w:lineRule="auto"/>
    </w:pPr>
    <w:rPr>
      <w:kern w:val="0"/>
      <w:sz w:val="22"/>
      <w:lang w:val="en-NZ" w:eastAsia="en-NZ"/>
    </w:rPr>
  </w:style>
  <w:style w:type="paragraph" w:customStyle="1" w:styleId="307A586B62684D2C9D69FCC91C9AFA10">
    <w:name w:val="307A586B62684D2C9D69FCC91C9AFA10"/>
    <w:rsid w:val="003C1D10"/>
    <w:pPr>
      <w:spacing w:after="160" w:line="259" w:lineRule="auto"/>
    </w:pPr>
    <w:rPr>
      <w:kern w:val="0"/>
      <w:sz w:val="22"/>
      <w:lang w:val="en-NZ" w:eastAsia="en-NZ"/>
    </w:rPr>
  </w:style>
  <w:style w:type="paragraph" w:customStyle="1" w:styleId="DA5CD83C6D664B199FDE791AC47CCFAD">
    <w:name w:val="DA5CD83C6D664B199FDE791AC47CCFAD"/>
    <w:rsid w:val="003C1D10"/>
    <w:pPr>
      <w:spacing w:after="160" w:line="259" w:lineRule="auto"/>
    </w:pPr>
    <w:rPr>
      <w:kern w:val="0"/>
      <w:sz w:val="22"/>
      <w:lang w:val="en-NZ" w:eastAsia="en-NZ"/>
    </w:rPr>
  </w:style>
  <w:style w:type="paragraph" w:customStyle="1" w:styleId="A5BB9B53218948C6B8A308AF44172BBE">
    <w:name w:val="A5BB9B53218948C6B8A308AF44172BBE"/>
    <w:rsid w:val="003C1D10"/>
    <w:pPr>
      <w:spacing w:after="160" w:line="259" w:lineRule="auto"/>
    </w:pPr>
    <w:rPr>
      <w:kern w:val="0"/>
      <w:sz w:val="22"/>
      <w:lang w:val="en-NZ" w:eastAsia="en-N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FBD42F-2C96-4A5D-B0BC-94AE290A02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2</Pages>
  <Words>2190</Words>
  <Characters>12484</Characters>
  <Application>Microsoft Office Word</Application>
  <DocSecurity>0</DocSecurity>
  <Lines>104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4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shida hidetomo</dc:creator>
  <cp:lastModifiedBy>Gavin Jones</cp:lastModifiedBy>
  <cp:revision>30</cp:revision>
  <dcterms:created xsi:type="dcterms:W3CDTF">2020-02-01T08:15:00Z</dcterms:created>
  <dcterms:modified xsi:type="dcterms:W3CDTF">2021-04-29T20:58:00Z</dcterms:modified>
</cp:coreProperties>
</file>